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94F61D" w14:textId="25A0D6F3" w:rsidR="00240BD6" w:rsidRPr="00AC4A0B" w:rsidRDefault="00240BD6" w:rsidP="00240BD6">
      <w:pPr>
        <w:tabs>
          <w:tab w:val="left" w:pos="9497"/>
        </w:tabs>
        <w:spacing w:line="240" w:lineRule="auto"/>
        <w:ind w:right="142"/>
        <w:jc w:val="right"/>
        <w:rPr>
          <w:rFonts w:asciiTheme="minorHAnsi" w:hAnsiTheme="minorHAnsi" w:cstheme="minorHAnsi"/>
          <w:b/>
          <w:i/>
          <w:sz w:val="18"/>
          <w:szCs w:val="18"/>
          <w:lang w:val="en-GB"/>
        </w:rPr>
      </w:pPr>
      <w:r w:rsidRPr="00AC4A0B">
        <w:rPr>
          <w:rFonts w:asciiTheme="minorHAnsi" w:hAnsiTheme="minorHAnsi" w:cstheme="minorHAnsi"/>
          <w:b/>
          <w:i/>
          <w:sz w:val="18"/>
          <w:szCs w:val="18"/>
          <w:lang w:val="en-GB"/>
        </w:rPr>
        <w:t xml:space="preserve">Annex 2 to the </w:t>
      </w:r>
      <w:r w:rsidR="003778A7">
        <w:rPr>
          <w:rFonts w:asciiTheme="minorHAnsi" w:hAnsiTheme="minorHAnsi" w:cstheme="minorHAnsi"/>
          <w:b/>
          <w:i/>
          <w:sz w:val="18"/>
          <w:szCs w:val="18"/>
          <w:lang w:val="en-GB"/>
        </w:rPr>
        <w:t>Manual</w:t>
      </w:r>
      <w:r w:rsidRPr="00AC4A0B">
        <w:rPr>
          <w:rFonts w:asciiTheme="minorHAnsi" w:hAnsiTheme="minorHAnsi" w:cstheme="minorHAnsi"/>
          <w:b/>
          <w:i/>
          <w:sz w:val="18"/>
          <w:szCs w:val="18"/>
          <w:lang w:val="en-GB"/>
        </w:rPr>
        <w:t xml:space="preserve"> -</w:t>
      </w:r>
    </w:p>
    <w:p w14:paraId="71B28B93" w14:textId="77777777" w:rsidR="00240BD6" w:rsidRPr="00AC4A0B" w:rsidRDefault="00240BD6" w:rsidP="00240BD6">
      <w:pPr>
        <w:tabs>
          <w:tab w:val="left" w:pos="9497"/>
        </w:tabs>
        <w:spacing w:after="0" w:line="240" w:lineRule="auto"/>
        <w:ind w:right="142"/>
        <w:jc w:val="right"/>
        <w:rPr>
          <w:rFonts w:asciiTheme="minorHAnsi" w:hAnsiTheme="minorHAnsi" w:cstheme="minorHAnsi"/>
          <w:i/>
          <w:sz w:val="18"/>
          <w:szCs w:val="18"/>
          <w:lang w:val="en-GB"/>
        </w:rPr>
      </w:pPr>
      <w:r w:rsidRPr="00AC4A0B">
        <w:rPr>
          <w:rFonts w:asciiTheme="minorHAnsi" w:hAnsiTheme="minorHAnsi" w:cstheme="minorHAnsi"/>
          <w:i/>
          <w:sz w:val="18"/>
          <w:szCs w:val="18"/>
          <w:lang w:val="en-GB"/>
        </w:rPr>
        <w:t>Participant personal data form</w:t>
      </w:r>
    </w:p>
    <w:p w14:paraId="69A18CD2" w14:textId="77777777" w:rsidR="00240BD6" w:rsidRPr="00AC4A0B" w:rsidRDefault="00240BD6" w:rsidP="00240BD6">
      <w:pPr>
        <w:tabs>
          <w:tab w:val="left" w:pos="9497"/>
        </w:tabs>
        <w:spacing w:after="0" w:line="240" w:lineRule="auto"/>
        <w:ind w:right="142"/>
        <w:jc w:val="right"/>
        <w:rPr>
          <w:rFonts w:asciiTheme="minorHAnsi" w:hAnsiTheme="minorHAnsi" w:cstheme="minorHAnsi"/>
          <w:i/>
          <w:sz w:val="18"/>
          <w:szCs w:val="18"/>
          <w:lang w:val="en-GB"/>
        </w:rPr>
      </w:pPr>
      <w:bookmarkStart w:id="0" w:name="_GoBack"/>
      <w:bookmarkEnd w:id="0"/>
      <w:r w:rsidRPr="00AC4A0B">
        <w:rPr>
          <w:rFonts w:asciiTheme="minorHAnsi" w:hAnsiTheme="minorHAnsi" w:cstheme="minorHAnsi"/>
          <w:i/>
          <w:sz w:val="18"/>
          <w:szCs w:val="18"/>
          <w:lang w:val="en-GB"/>
        </w:rPr>
        <w:t>to be entered into the Agency's ICT system</w:t>
      </w:r>
    </w:p>
    <w:p w14:paraId="75A44F65" w14:textId="77777777" w:rsidR="00866CED" w:rsidRPr="00AC4A0B" w:rsidRDefault="008E03C9" w:rsidP="00240BD6">
      <w:pPr>
        <w:tabs>
          <w:tab w:val="left" w:pos="9497"/>
        </w:tabs>
        <w:spacing w:after="0" w:line="240" w:lineRule="auto"/>
        <w:ind w:right="142"/>
        <w:jc w:val="right"/>
        <w:rPr>
          <w:rFonts w:asciiTheme="minorHAnsi" w:hAnsiTheme="minorHAnsi" w:cstheme="minorHAnsi"/>
          <w:i/>
          <w:sz w:val="18"/>
          <w:szCs w:val="18"/>
          <w:lang w:val="en-GB"/>
        </w:rPr>
      </w:pPr>
      <w:r w:rsidRPr="00AC4A0B">
        <w:rPr>
          <w:rFonts w:asciiTheme="minorHAnsi" w:hAnsiTheme="minorHAnsi" w:cstheme="minorHAnsi"/>
          <w:i/>
          <w:sz w:val="18"/>
          <w:szCs w:val="18"/>
          <w:lang w:val="en-GB"/>
        </w:rPr>
        <w:t>for the purpose</w:t>
      </w:r>
      <w:r w:rsidR="00240BD6" w:rsidRPr="00AC4A0B">
        <w:rPr>
          <w:rFonts w:asciiTheme="minorHAnsi" w:hAnsiTheme="minorHAnsi" w:cstheme="minorHAnsi"/>
          <w:i/>
          <w:sz w:val="18"/>
          <w:szCs w:val="18"/>
          <w:lang w:val="en-GB"/>
        </w:rPr>
        <w:t xml:space="preserve"> of monitoring project participants</w:t>
      </w:r>
    </w:p>
    <w:p w14:paraId="3B86C03D" w14:textId="77777777" w:rsidR="00240BD6" w:rsidRPr="00AC4A0B" w:rsidRDefault="00240BD6" w:rsidP="00240BD6">
      <w:pPr>
        <w:tabs>
          <w:tab w:val="left" w:pos="9497"/>
        </w:tabs>
        <w:spacing w:after="0" w:line="240" w:lineRule="auto"/>
        <w:ind w:right="142"/>
        <w:jc w:val="right"/>
        <w:rPr>
          <w:rFonts w:asciiTheme="minorHAnsi" w:hAnsiTheme="minorHAnsi" w:cstheme="minorHAnsi"/>
          <w:sz w:val="18"/>
          <w:szCs w:val="18"/>
          <w:lang w:val="en-GB"/>
        </w:rPr>
      </w:pPr>
    </w:p>
    <w:p w14:paraId="3B89C964" w14:textId="77777777" w:rsidR="00343E9C" w:rsidRPr="00AC4A0B" w:rsidRDefault="00240BD6" w:rsidP="00712D17">
      <w:pPr>
        <w:tabs>
          <w:tab w:val="left" w:pos="9497"/>
        </w:tabs>
        <w:spacing w:after="0"/>
        <w:ind w:right="142"/>
        <w:contextualSpacing/>
        <w:jc w:val="center"/>
        <w:rPr>
          <w:rFonts w:asciiTheme="minorHAnsi" w:hAnsiTheme="minorHAnsi" w:cstheme="minorHAnsi"/>
          <w:b/>
          <w:color w:val="000000" w:themeColor="text1"/>
          <w:sz w:val="24"/>
          <w:szCs w:val="24"/>
          <w:lang w:val="en-GB"/>
        </w:rPr>
      </w:pPr>
      <w:r w:rsidRPr="00AC4A0B">
        <w:rPr>
          <w:rFonts w:asciiTheme="minorHAnsi" w:hAnsiTheme="minorHAnsi" w:cstheme="minorHAnsi"/>
          <w:b/>
          <w:sz w:val="24"/>
          <w:szCs w:val="24"/>
          <w:lang w:val="en-GB"/>
        </w:rPr>
        <w:t>PARTICIPANT PERSONAL DATA FORM</w:t>
      </w:r>
      <w:r w:rsidR="00343E9C" w:rsidRPr="00AC4A0B">
        <w:rPr>
          <w:rFonts w:asciiTheme="minorHAnsi" w:hAnsiTheme="minorHAnsi" w:cstheme="minorHAnsi"/>
          <w:b/>
          <w:color w:val="000000" w:themeColor="text1"/>
          <w:sz w:val="24"/>
          <w:szCs w:val="24"/>
          <w:lang w:val="en-GB"/>
        </w:rPr>
        <w:t xml:space="preserve"> </w:t>
      </w:r>
    </w:p>
    <w:p w14:paraId="2FFFC404" w14:textId="77777777" w:rsidR="00343E9C" w:rsidRPr="00AC4A0B" w:rsidRDefault="00240BD6" w:rsidP="00712D17">
      <w:pPr>
        <w:spacing w:after="0"/>
        <w:contextualSpacing/>
        <w:jc w:val="center"/>
        <w:rPr>
          <w:rFonts w:asciiTheme="minorHAnsi" w:hAnsiTheme="minorHAnsi" w:cstheme="minorHAnsi"/>
          <w:b/>
          <w:color w:val="000000" w:themeColor="text1"/>
          <w:lang w:val="en-GB"/>
        </w:rPr>
      </w:pPr>
      <w:r w:rsidRPr="00AC4A0B">
        <w:rPr>
          <w:rFonts w:asciiTheme="minorHAnsi" w:hAnsiTheme="minorHAnsi" w:cstheme="minorHAnsi"/>
          <w:b/>
          <w:color w:val="000000" w:themeColor="text1"/>
          <w:lang w:val="en-GB"/>
        </w:rPr>
        <w:t xml:space="preserve">to be entered into the Agency's ICT system </w:t>
      </w:r>
      <w:r w:rsidR="008E03C9" w:rsidRPr="00AC4A0B">
        <w:rPr>
          <w:rFonts w:asciiTheme="minorHAnsi" w:hAnsiTheme="minorHAnsi" w:cstheme="minorHAnsi"/>
          <w:b/>
          <w:color w:val="000000" w:themeColor="text1"/>
          <w:lang w:val="en-GB"/>
        </w:rPr>
        <w:t>for the purpose of</w:t>
      </w:r>
      <w:r w:rsidRPr="00AC4A0B">
        <w:rPr>
          <w:rFonts w:asciiTheme="minorHAnsi" w:hAnsiTheme="minorHAnsi" w:cstheme="minorHAnsi"/>
          <w:b/>
          <w:color w:val="000000" w:themeColor="text1"/>
          <w:lang w:val="en-GB"/>
        </w:rPr>
        <w:t xml:space="preserve"> monitoring project participants</w:t>
      </w:r>
    </w:p>
    <w:p w14:paraId="020F9A42" w14:textId="77777777" w:rsidR="00343E9C" w:rsidRPr="00AC4A0B" w:rsidRDefault="00343E9C" w:rsidP="00343E9C">
      <w:pPr>
        <w:spacing w:after="0"/>
        <w:contextualSpacing/>
        <w:jc w:val="center"/>
        <w:rPr>
          <w:rFonts w:asciiTheme="minorHAnsi" w:hAnsiTheme="minorHAnsi" w:cstheme="minorHAnsi"/>
          <w:b/>
          <w:sz w:val="20"/>
          <w:szCs w:val="20"/>
          <w:highlight w:val="yellow"/>
          <w:lang w:val="en-GB"/>
        </w:rPr>
      </w:pPr>
    </w:p>
    <w:tbl>
      <w:tblPr>
        <w:tblStyle w:val="Tabela-Siatka"/>
        <w:tblW w:w="10206" w:type="dxa"/>
        <w:tblLook w:val="04A0" w:firstRow="1" w:lastRow="0" w:firstColumn="1" w:lastColumn="0" w:noHBand="0" w:noVBand="1"/>
      </w:tblPr>
      <w:tblGrid>
        <w:gridCol w:w="2659"/>
        <w:gridCol w:w="7547"/>
      </w:tblGrid>
      <w:tr w:rsidR="00240BD6" w:rsidRPr="00FF3CC9" w14:paraId="4420ABC9" w14:textId="77777777" w:rsidTr="00240BD6">
        <w:trPr>
          <w:trHeight w:val="490"/>
        </w:trPr>
        <w:tc>
          <w:tcPr>
            <w:tcW w:w="2659" w:type="dxa"/>
            <w:shd w:val="clear" w:color="auto" w:fill="D9D9D9" w:themeFill="background1" w:themeFillShade="D9"/>
            <w:vAlign w:val="center"/>
          </w:tcPr>
          <w:p w14:paraId="2B9D906C" w14:textId="77777777" w:rsidR="00240BD6" w:rsidRPr="00AC4A0B" w:rsidRDefault="00240BD6" w:rsidP="005545C3">
            <w:pPr>
              <w:spacing w:after="0" w:line="240" w:lineRule="auto"/>
              <w:ind w:right="114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AC4A0B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Data </w:t>
            </w:r>
            <w:r w:rsidR="005545C3" w:rsidRPr="00AC4A0B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of</w:t>
            </w:r>
            <w:r w:rsidRPr="00AC4A0B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 the non-competition project</w:t>
            </w:r>
          </w:p>
        </w:tc>
        <w:tc>
          <w:tcPr>
            <w:tcW w:w="7547" w:type="dxa"/>
            <w:shd w:val="clear" w:color="auto" w:fill="D9D9D9" w:themeFill="background1" w:themeFillShade="D9"/>
            <w:vAlign w:val="center"/>
          </w:tcPr>
          <w:p w14:paraId="56BA4CC9" w14:textId="77777777" w:rsidR="00240BD6" w:rsidRPr="00AC4A0B" w:rsidRDefault="008E03C9" w:rsidP="00712D17">
            <w:pPr>
              <w:spacing w:after="0" w:line="240" w:lineRule="auto"/>
              <w:ind w:right="-107"/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C4A0B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AWA Project entitled "Supporting the institutional capacity of Polish universities through creation and implementation of international study programs" (no. POWR.03.03.00-00-PN16/18), implemented under Measure: 3.3 Internationalization of Polish higher education, Operational Program Knowledge Education Development</w:t>
            </w:r>
          </w:p>
        </w:tc>
      </w:tr>
      <w:tr w:rsidR="00240BD6" w:rsidRPr="00AC4A0B" w14:paraId="11A7E1F2" w14:textId="77777777" w:rsidTr="00240BD6">
        <w:trPr>
          <w:trHeight w:val="537"/>
        </w:trPr>
        <w:tc>
          <w:tcPr>
            <w:tcW w:w="2659" w:type="dxa"/>
            <w:shd w:val="clear" w:color="auto" w:fill="D9D9D9" w:themeFill="background1" w:themeFillShade="D9"/>
            <w:vAlign w:val="center"/>
          </w:tcPr>
          <w:p w14:paraId="346B2605" w14:textId="77777777" w:rsidR="00240BD6" w:rsidRPr="00AC4A0B" w:rsidRDefault="00240BD6" w:rsidP="00D33504">
            <w:pPr>
              <w:spacing w:after="0" w:line="240" w:lineRule="auto"/>
              <w:ind w:right="114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AC4A0B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Name of the NAWA programme </w:t>
            </w:r>
          </w:p>
        </w:tc>
        <w:tc>
          <w:tcPr>
            <w:tcW w:w="7547" w:type="dxa"/>
            <w:shd w:val="clear" w:color="auto" w:fill="auto"/>
            <w:vAlign w:val="center"/>
          </w:tcPr>
          <w:p w14:paraId="0D9E6C28" w14:textId="19D34CFC" w:rsidR="00240BD6" w:rsidRPr="00AC4A0B" w:rsidRDefault="003778A7" w:rsidP="009D3C3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3778A7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SPINAKER – International Intensive Programmes</w:t>
            </w:r>
          </w:p>
        </w:tc>
      </w:tr>
      <w:tr w:rsidR="00240BD6" w:rsidRPr="00AC4A0B" w14:paraId="110E00FF" w14:textId="77777777" w:rsidTr="00240BD6">
        <w:trPr>
          <w:trHeight w:val="537"/>
        </w:trPr>
        <w:tc>
          <w:tcPr>
            <w:tcW w:w="2659" w:type="dxa"/>
            <w:shd w:val="clear" w:color="auto" w:fill="D9D9D9" w:themeFill="background1" w:themeFillShade="D9"/>
            <w:vAlign w:val="center"/>
          </w:tcPr>
          <w:p w14:paraId="7093C938" w14:textId="77777777" w:rsidR="00240BD6" w:rsidRPr="00AC4A0B" w:rsidRDefault="00240BD6" w:rsidP="00D33504">
            <w:pPr>
              <w:spacing w:after="0" w:line="240" w:lineRule="auto"/>
              <w:ind w:right="114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AC4A0B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Agreement or Project number</w:t>
            </w:r>
          </w:p>
        </w:tc>
        <w:tc>
          <w:tcPr>
            <w:tcW w:w="7547" w:type="dxa"/>
            <w:shd w:val="clear" w:color="auto" w:fill="auto"/>
            <w:vAlign w:val="center"/>
          </w:tcPr>
          <w:p w14:paraId="709B4E0B" w14:textId="05C913E0" w:rsidR="00240BD6" w:rsidRPr="00AC4A0B" w:rsidRDefault="00B43CF3" w:rsidP="009D3C3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43CF3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BPI/SPI/2021/1/00063/U/00001</w:t>
            </w:r>
          </w:p>
        </w:tc>
      </w:tr>
      <w:tr w:rsidR="00240BD6" w:rsidRPr="00FF3CC9" w14:paraId="1BDE7777" w14:textId="77777777" w:rsidTr="00240BD6">
        <w:trPr>
          <w:trHeight w:val="537"/>
        </w:trPr>
        <w:tc>
          <w:tcPr>
            <w:tcW w:w="2659" w:type="dxa"/>
            <w:shd w:val="clear" w:color="auto" w:fill="D9D9D9" w:themeFill="background1" w:themeFillShade="D9"/>
            <w:vAlign w:val="center"/>
          </w:tcPr>
          <w:p w14:paraId="6148F9FF" w14:textId="77777777" w:rsidR="00240BD6" w:rsidRPr="00AC4A0B" w:rsidRDefault="00240BD6" w:rsidP="00D33504">
            <w:pPr>
              <w:spacing w:after="0" w:line="240" w:lineRule="auto"/>
              <w:ind w:right="114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FF3CC9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Name of the Beneficiary</w:t>
            </w:r>
          </w:p>
        </w:tc>
        <w:tc>
          <w:tcPr>
            <w:tcW w:w="7547" w:type="dxa"/>
            <w:shd w:val="clear" w:color="auto" w:fill="auto"/>
            <w:vAlign w:val="center"/>
          </w:tcPr>
          <w:p w14:paraId="47AB90CA" w14:textId="5A2D97A6" w:rsidR="00240BD6" w:rsidRPr="00FF3CC9" w:rsidRDefault="00FF3CC9" w:rsidP="009D3C3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FF3CC9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University of Silesia in Katowice</w:t>
            </w:r>
          </w:p>
        </w:tc>
      </w:tr>
      <w:tr w:rsidR="00240BD6" w:rsidRPr="00FF3CC9" w14:paraId="6B2F6604" w14:textId="77777777" w:rsidTr="00240BD6">
        <w:trPr>
          <w:trHeight w:val="537"/>
        </w:trPr>
        <w:tc>
          <w:tcPr>
            <w:tcW w:w="2659" w:type="dxa"/>
            <w:shd w:val="clear" w:color="auto" w:fill="D9D9D9" w:themeFill="background1" w:themeFillShade="D9"/>
            <w:vAlign w:val="center"/>
          </w:tcPr>
          <w:p w14:paraId="4099E127" w14:textId="77777777" w:rsidR="00240BD6" w:rsidRPr="00AC4A0B" w:rsidRDefault="00240BD6" w:rsidP="00D33504">
            <w:pPr>
              <w:spacing w:after="0" w:line="240" w:lineRule="auto"/>
              <w:ind w:right="114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AC4A0B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Project Title</w:t>
            </w:r>
          </w:p>
        </w:tc>
        <w:tc>
          <w:tcPr>
            <w:tcW w:w="7547" w:type="dxa"/>
            <w:shd w:val="clear" w:color="auto" w:fill="auto"/>
            <w:vAlign w:val="center"/>
          </w:tcPr>
          <w:p w14:paraId="6A5F7599" w14:textId="576DC757" w:rsidR="00240BD6" w:rsidRPr="00AC4A0B" w:rsidRDefault="00B43CF3" w:rsidP="009D3C39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 w:rsidRPr="00B43CF3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‘WOLIN/JÓMSBORG: A MEETING POINT OF SLAVS AND SCANDINAVIANS IN THE MIDDLE AGES – INTERNATIONAL SUMMER SCHOOL”</w:t>
            </w:r>
          </w:p>
        </w:tc>
      </w:tr>
    </w:tbl>
    <w:p w14:paraId="146995D3" w14:textId="77777777" w:rsidR="00866CED" w:rsidRPr="00AC4A0B" w:rsidRDefault="00866CED" w:rsidP="007A15E5">
      <w:pPr>
        <w:pStyle w:val="Akapitzlist"/>
        <w:ind w:left="1080"/>
        <w:rPr>
          <w:rFonts w:asciiTheme="minorHAnsi" w:hAnsiTheme="minorHAnsi" w:cstheme="minorHAnsi"/>
          <w:i/>
          <w:color w:val="0070C0"/>
          <w:lang w:val="en-GB"/>
        </w:rPr>
      </w:pPr>
    </w:p>
    <w:p w14:paraId="31A5888F" w14:textId="77777777" w:rsidR="005040FC" w:rsidRPr="00AC4A0B" w:rsidRDefault="00240BD6" w:rsidP="005C6FD1">
      <w:pPr>
        <w:pStyle w:val="Akapitzlist"/>
        <w:spacing w:after="0"/>
        <w:ind w:left="1077"/>
        <w:rPr>
          <w:rFonts w:asciiTheme="minorHAnsi" w:hAnsiTheme="minorHAnsi" w:cstheme="minorHAnsi"/>
          <w:i/>
          <w:color w:val="0070C0"/>
          <w:lang w:val="en-GB"/>
        </w:rPr>
      </w:pPr>
      <w:r w:rsidRPr="00AC4A0B">
        <w:rPr>
          <w:rFonts w:asciiTheme="minorHAnsi" w:hAnsiTheme="minorHAnsi" w:cstheme="minorHAnsi"/>
          <w:b/>
          <w:lang w:val="en-GB"/>
        </w:rPr>
        <w:t xml:space="preserve">Beneficiary data </w:t>
      </w:r>
      <w:r w:rsidR="008E03C9" w:rsidRPr="00AC4A0B">
        <w:rPr>
          <w:rFonts w:asciiTheme="minorHAnsi" w:hAnsiTheme="minorHAnsi" w:cstheme="minorHAnsi"/>
          <w:b/>
          <w:lang w:val="en-GB"/>
        </w:rPr>
        <w:t xml:space="preserve"> </w:t>
      </w:r>
      <w:r w:rsidRPr="00AC4A0B">
        <w:rPr>
          <w:rFonts w:asciiTheme="minorHAnsi" w:hAnsiTheme="minorHAnsi" w:cstheme="minorHAnsi"/>
          <w:i/>
          <w:color w:val="808080" w:themeColor="background1" w:themeShade="80"/>
          <w:sz w:val="18"/>
          <w:szCs w:val="18"/>
          <w:lang w:val="en-GB"/>
        </w:rPr>
        <w:t>(to be filled in by the Beneficiary)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262"/>
        <w:gridCol w:w="1138"/>
        <w:gridCol w:w="1131"/>
        <w:gridCol w:w="707"/>
        <w:gridCol w:w="1278"/>
        <w:gridCol w:w="286"/>
        <w:gridCol w:w="850"/>
        <w:gridCol w:w="2554"/>
      </w:tblGrid>
      <w:tr w:rsidR="00FA70EA" w:rsidRPr="00AC4A0B" w14:paraId="57C085CC" w14:textId="77777777" w:rsidTr="00240BD6">
        <w:trPr>
          <w:trHeight w:hRule="exact" w:val="636"/>
        </w:trPr>
        <w:tc>
          <w:tcPr>
            <w:tcW w:w="2262" w:type="dxa"/>
            <w:shd w:val="clear" w:color="auto" w:fill="D9D9D9" w:themeFill="background1" w:themeFillShade="D9"/>
            <w:vAlign w:val="center"/>
          </w:tcPr>
          <w:p w14:paraId="3674A5AD" w14:textId="77777777" w:rsidR="00FA70EA" w:rsidRPr="00AC4A0B" w:rsidRDefault="00240BD6" w:rsidP="00FA70EA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Country</w:t>
            </w:r>
          </w:p>
        </w:tc>
        <w:tc>
          <w:tcPr>
            <w:tcW w:w="2269" w:type="dxa"/>
            <w:gridSpan w:val="2"/>
            <w:shd w:val="clear" w:color="auto" w:fill="D9D9D9" w:themeFill="background1" w:themeFillShade="D9"/>
            <w:vAlign w:val="center"/>
          </w:tcPr>
          <w:p w14:paraId="34049B84" w14:textId="77777777" w:rsidR="00FA70EA" w:rsidRPr="00AC4A0B" w:rsidRDefault="00240BD6" w:rsidP="00FA70EA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Name of the institution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  <w:vAlign w:val="center"/>
          </w:tcPr>
          <w:p w14:paraId="2FCEDD3D" w14:textId="77777777" w:rsidR="00FA70EA" w:rsidRPr="00AC4A0B" w:rsidRDefault="00240BD6" w:rsidP="00FA70EA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Tax id. no. (</w:t>
            </w:r>
            <w:r w:rsidR="00FA70EA" w:rsidRPr="00AC4A0B">
              <w:rPr>
                <w:rFonts w:asciiTheme="minorHAnsi" w:hAnsiTheme="minorHAnsi" w:cstheme="minorHAnsi"/>
                <w:bCs/>
                <w:lang w:val="en-GB"/>
              </w:rPr>
              <w:t>NIP</w:t>
            </w:r>
            <w:r w:rsidRPr="00AC4A0B">
              <w:rPr>
                <w:rFonts w:asciiTheme="minorHAnsi" w:hAnsiTheme="minorHAnsi" w:cstheme="minorHAnsi"/>
                <w:bCs/>
                <w:lang w:val="en-GB"/>
              </w:rPr>
              <w:t>)</w:t>
            </w:r>
          </w:p>
        </w:tc>
        <w:tc>
          <w:tcPr>
            <w:tcW w:w="3690" w:type="dxa"/>
            <w:gridSpan w:val="3"/>
            <w:shd w:val="clear" w:color="auto" w:fill="D9D9D9" w:themeFill="background1" w:themeFillShade="D9"/>
            <w:vAlign w:val="center"/>
          </w:tcPr>
          <w:p w14:paraId="2E0A2F2C" w14:textId="77777777" w:rsidR="00FA70EA" w:rsidRPr="00AC4A0B" w:rsidRDefault="00FA70EA" w:rsidP="00240BD6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Typ</w:t>
            </w:r>
            <w:r w:rsidR="00240BD6" w:rsidRPr="00AC4A0B">
              <w:rPr>
                <w:rFonts w:asciiTheme="minorHAnsi" w:hAnsiTheme="minorHAnsi" w:cstheme="minorHAnsi"/>
                <w:bCs/>
                <w:lang w:val="en-GB"/>
              </w:rPr>
              <w:t xml:space="preserve">e of the </w:t>
            </w:r>
            <w:r w:rsidRPr="00AC4A0B">
              <w:rPr>
                <w:rFonts w:asciiTheme="minorHAnsi" w:hAnsiTheme="minorHAnsi" w:cstheme="minorHAnsi"/>
                <w:bCs/>
                <w:lang w:val="en-GB"/>
              </w:rPr>
              <w:t xml:space="preserve"> inst</w:t>
            </w:r>
            <w:r w:rsidR="00240BD6" w:rsidRPr="00AC4A0B">
              <w:rPr>
                <w:rFonts w:asciiTheme="minorHAnsi" w:hAnsiTheme="minorHAnsi" w:cstheme="minorHAnsi"/>
                <w:bCs/>
                <w:lang w:val="en-GB"/>
              </w:rPr>
              <w:t>itution</w:t>
            </w:r>
          </w:p>
        </w:tc>
      </w:tr>
      <w:tr w:rsidR="00FA70EA" w:rsidRPr="00AC4A0B" w14:paraId="6CFA323F" w14:textId="77777777" w:rsidTr="00771E6E">
        <w:trPr>
          <w:trHeight w:hRule="exact" w:val="2853"/>
        </w:trPr>
        <w:tc>
          <w:tcPr>
            <w:tcW w:w="2262" w:type="dxa"/>
            <w:shd w:val="clear" w:color="auto" w:fill="FFFFFF" w:themeFill="background1"/>
          </w:tcPr>
          <w:p w14:paraId="0FD9C2A5" w14:textId="77777777" w:rsidR="00FA70EA" w:rsidRPr="00AC4A0B" w:rsidRDefault="00FA70EA" w:rsidP="00282784">
            <w:pPr>
              <w:spacing w:after="0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2269" w:type="dxa"/>
            <w:gridSpan w:val="2"/>
            <w:shd w:val="clear" w:color="auto" w:fill="FFFFFF" w:themeFill="background1"/>
          </w:tcPr>
          <w:p w14:paraId="300CFE1F" w14:textId="77777777" w:rsidR="00FA70EA" w:rsidRPr="00AC4A0B" w:rsidRDefault="00FA70EA" w:rsidP="00282784">
            <w:pPr>
              <w:spacing w:after="0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1985" w:type="dxa"/>
            <w:gridSpan w:val="2"/>
            <w:shd w:val="clear" w:color="auto" w:fill="FFFFFF" w:themeFill="background1"/>
          </w:tcPr>
          <w:p w14:paraId="7D7DBE5B" w14:textId="77777777" w:rsidR="00DF64B3" w:rsidRPr="00AC4A0B" w:rsidRDefault="00240BD6" w:rsidP="00DF64B3">
            <w:pPr>
              <w:spacing w:after="0" w:line="240" w:lineRule="auto"/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Please select the appropriate answer</w:t>
            </w:r>
            <w:r w:rsidR="00DF64B3"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</w:p>
          <w:p w14:paraId="5BFC93C1" w14:textId="77777777" w:rsidR="00DF64B3" w:rsidRPr="00AC4A0B" w:rsidRDefault="00DF64B3" w:rsidP="00DF64B3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</w:p>
          <w:p w14:paraId="03BD4622" w14:textId="77777777" w:rsidR="00240BD6" w:rsidRPr="00AC4A0B" w:rsidRDefault="00DF64B3" w:rsidP="00DF64B3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240BD6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Lack of tax id. no. (NIP)</w:t>
            </w:r>
          </w:p>
          <w:p w14:paraId="0F3832DD" w14:textId="77777777" w:rsidR="00DF64B3" w:rsidRPr="00AC4A0B" w:rsidRDefault="00DF64B3" w:rsidP="00DF64B3">
            <w:pPr>
              <w:spacing w:after="0" w:line="240" w:lineRule="auto"/>
              <w:rPr>
                <w:rFonts w:asciiTheme="minorHAnsi" w:hAnsiTheme="minorHAnsi" w:cstheme="minorHAnsi"/>
                <w:b/>
                <w:color w:val="808080" w:themeColor="background1" w:themeShade="80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240BD6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tax id. no. (NIP)- please enter the number below</w:t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</w:p>
          <w:p w14:paraId="7A03F7B6" w14:textId="77777777" w:rsidR="00FA70EA" w:rsidRPr="00AC4A0B" w:rsidRDefault="00FA70EA" w:rsidP="00DF64B3">
            <w:pPr>
              <w:spacing w:after="0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3690" w:type="dxa"/>
            <w:gridSpan w:val="3"/>
            <w:shd w:val="clear" w:color="auto" w:fill="FFFFFF" w:themeFill="background1"/>
          </w:tcPr>
          <w:p w14:paraId="05430080" w14:textId="77777777" w:rsidR="00EE4622" w:rsidRPr="00AC4A0B" w:rsidRDefault="00240BD6" w:rsidP="00282784">
            <w:pPr>
              <w:spacing w:after="0" w:line="240" w:lineRule="auto"/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Please select the appropriate answer</w:t>
            </w:r>
            <w:r w:rsidR="00EE4622"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</w:p>
          <w:p w14:paraId="7676D9E1" w14:textId="77777777" w:rsidR="00282784" w:rsidRPr="00AC4A0B" w:rsidRDefault="00282784" w:rsidP="00282784">
            <w:pPr>
              <w:spacing w:after="0" w:line="240" w:lineRule="auto"/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</w:p>
          <w:p w14:paraId="48919376" w14:textId="77777777" w:rsidR="000515A6" w:rsidRPr="00AC4A0B" w:rsidRDefault="00771E6E" w:rsidP="00771E6E">
            <w:pPr>
              <w:spacing w:after="0" w:line="240" w:lineRule="auto"/>
              <w:ind w:left="314" w:hanging="187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="00240BD6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university</w:t>
            </w:r>
          </w:p>
          <w:p w14:paraId="13D2E020" w14:textId="77777777" w:rsidR="000515A6" w:rsidRPr="00AC4A0B" w:rsidRDefault="00771E6E" w:rsidP="00771E6E">
            <w:pPr>
              <w:spacing w:after="0" w:line="240" w:lineRule="auto"/>
              <w:ind w:left="314" w:hanging="187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240BD6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Polish Academy of Sciences</w:t>
            </w:r>
          </w:p>
          <w:p w14:paraId="1BECDF54" w14:textId="77777777" w:rsidR="000515A6" w:rsidRPr="00AC4A0B" w:rsidRDefault="00771E6E" w:rsidP="00771E6E">
            <w:pPr>
              <w:spacing w:after="0" w:line="240" w:lineRule="auto"/>
              <w:ind w:left="314" w:hanging="187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="00240BD6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Scientific Institute of the Polish Academy of Sciences</w:t>
            </w:r>
          </w:p>
          <w:p w14:paraId="694059BA" w14:textId="77777777" w:rsidR="000515A6" w:rsidRPr="00AC4A0B" w:rsidRDefault="00771E6E" w:rsidP="00771E6E">
            <w:pPr>
              <w:spacing w:after="0" w:line="240" w:lineRule="auto"/>
              <w:ind w:left="314" w:hanging="187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="00207F4A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research institute</w:t>
            </w:r>
          </w:p>
          <w:p w14:paraId="64BF27F5" w14:textId="77777777" w:rsidR="000515A6" w:rsidRPr="00AC4A0B" w:rsidRDefault="00771E6E" w:rsidP="00771E6E">
            <w:pPr>
              <w:spacing w:after="0" w:line="240" w:lineRule="auto"/>
              <w:ind w:left="314" w:hanging="187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international research institute</w:t>
            </w:r>
          </w:p>
          <w:p w14:paraId="146CD7B8" w14:textId="77777777" w:rsidR="00771E6E" w:rsidRPr="00AC4A0B" w:rsidRDefault="00771E6E" w:rsidP="00771E6E">
            <w:pPr>
              <w:spacing w:after="0" w:line="240" w:lineRule="auto"/>
              <w:ind w:left="314" w:hanging="187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institutes operating within the </w:t>
            </w:r>
            <w:proofErr w:type="spellStart"/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Łukasiewicz</w:t>
            </w:r>
            <w:proofErr w:type="spellEnd"/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Research Network</w:t>
            </w:r>
          </w:p>
          <w:p w14:paraId="2E9C6F08" w14:textId="77777777" w:rsidR="000515A6" w:rsidRPr="00AC4A0B" w:rsidRDefault="00771E6E" w:rsidP="00771E6E">
            <w:pPr>
              <w:spacing w:after="0" w:line="240" w:lineRule="auto"/>
              <w:ind w:left="314" w:hanging="187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federation of entities of the higher education and science system</w:t>
            </w:r>
          </w:p>
          <w:p w14:paraId="425C60CB" w14:textId="77777777" w:rsidR="00771E6E" w:rsidRPr="00AC4A0B" w:rsidRDefault="00771E6E" w:rsidP="005916F5">
            <w:pPr>
              <w:spacing w:after="0" w:line="240" w:lineRule="auto"/>
              <w:ind w:left="314" w:hanging="187"/>
              <w:rPr>
                <w:rFonts w:asciiTheme="minorHAnsi" w:hAnsiTheme="minorHAnsi" w:cstheme="minorHAnsi"/>
                <w:b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other</w:t>
            </w:r>
          </w:p>
        </w:tc>
      </w:tr>
      <w:tr w:rsidR="00FA70EA" w:rsidRPr="00AC4A0B" w14:paraId="654D6443" w14:textId="77777777" w:rsidTr="005A67DE">
        <w:trPr>
          <w:trHeight w:hRule="exact" w:val="340"/>
        </w:trPr>
        <w:tc>
          <w:tcPr>
            <w:tcW w:w="2262" w:type="dxa"/>
            <w:shd w:val="clear" w:color="auto" w:fill="D9D9D9" w:themeFill="background1" w:themeFillShade="D9"/>
            <w:vAlign w:val="center"/>
          </w:tcPr>
          <w:p w14:paraId="5566874F" w14:textId="77777777" w:rsidR="00FA70EA" w:rsidRPr="00AC4A0B" w:rsidRDefault="00240BD6" w:rsidP="00FA70EA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Voivodeship</w:t>
            </w:r>
          </w:p>
        </w:tc>
        <w:tc>
          <w:tcPr>
            <w:tcW w:w="2976" w:type="dxa"/>
            <w:gridSpan w:val="3"/>
            <w:shd w:val="clear" w:color="auto" w:fill="D9D9D9" w:themeFill="background1" w:themeFillShade="D9"/>
            <w:vAlign w:val="center"/>
          </w:tcPr>
          <w:p w14:paraId="5961B53E" w14:textId="77777777" w:rsidR="00FA70EA" w:rsidRPr="00AC4A0B" w:rsidRDefault="00FA70EA" w:rsidP="00240BD6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AC4A0B">
              <w:rPr>
                <w:rFonts w:asciiTheme="minorHAnsi" w:hAnsiTheme="minorHAnsi" w:cstheme="minorHAnsi"/>
                <w:bCs/>
                <w:lang w:val="en-GB"/>
              </w:rPr>
              <w:t>Po</w:t>
            </w:r>
            <w:r w:rsidR="00240BD6" w:rsidRPr="00AC4A0B">
              <w:rPr>
                <w:rFonts w:asciiTheme="minorHAnsi" w:hAnsiTheme="minorHAnsi" w:cstheme="minorHAnsi"/>
                <w:bCs/>
                <w:lang w:val="en-GB"/>
              </w:rPr>
              <w:t>viat</w:t>
            </w:r>
            <w:proofErr w:type="spellEnd"/>
            <w:r w:rsidR="00240BD6" w:rsidRPr="00AC4A0B">
              <w:rPr>
                <w:rFonts w:asciiTheme="minorHAnsi" w:hAnsiTheme="minorHAnsi" w:cstheme="minorHAnsi"/>
                <w:bCs/>
                <w:lang w:val="en-GB"/>
              </w:rPr>
              <w:t xml:space="preserve"> </w:t>
            </w:r>
          </w:p>
        </w:tc>
        <w:tc>
          <w:tcPr>
            <w:tcW w:w="2414" w:type="dxa"/>
            <w:gridSpan w:val="3"/>
            <w:shd w:val="clear" w:color="auto" w:fill="D9D9D9" w:themeFill="background1" w:themeFillShade="D9"/>
            <w:vAlign w:val="center"/>
          </w:tcPr>
          <w:p w14:paraId="1472F9AC" w14:textId="77777777" w:rsidR="00FA70EA" w:rsidRPr="00AC4A0B" w:rsidRDefault="00240BD6" w:rsidP="00FA70EA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Commune</w:t>
            </w:r>
          </w:p>
        </w:tc>
        <w:tc>
          <w:tcPr>
            <w:tcW w:w="2554" w:type="dxa"/>
            <w:shd w:val="clear" w:color="auto" w:fill="D9D9D9" w:themeFill="background1" w:themeFillShade="D9"/>
            <w:vAlign w:val="center"/>
          </w:tcPr>
          <w:p w14:paraId="19E0EF6A" w14:textId="77777777" w:rsidR="00FA70EA" w:rsidRPr="00AC4A0B" w:rsidRDefault="00240BD6" w:rsidP="00FA70EA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Town/City</w:t>
            </w:r>
          </w:p>
        </w:tc>
      </w:tr>
      <w:tr w:rsidR="00FA70EA" w:rsidRPr="00AC4A0B" w14:paraId="053CBF33" w14:textId="77777777" w:rsidTr="0014402A">
        <w:trPr>
          <w:trHeight w:hRule="exact" w:val="1021"/>
        </w:trPr>
        <w:tc>
          <w:tcPr>
            <w:tcW w:w="2262" w:type="dxa"/>
            <w:shd w:val="clear" w:color="auto" w:fill="FFFFFF" w:themeFill="background1"/>
            <w:vAlign w:val="center"/>
          </w:tcPr>
          <w:p w14:paraId="650C455D" w14:textId="77777777" w:rsidR="00FA70EA" w:rsidRPr="00AC4A0B" w:rsidRDefault="00FA70EA" w:rsidP="00FA70EA">
            <w:pPr>
              <w:spacing w:after="0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2976" w:type="dxa"/>
            <w:gridSpan w:val="3"/>
            <w:shd w:val="clear" w:color="auto" w:fill="FFFFFF" w:themeFill="background1"/>
            <w:vAlign w:val="center"/>
          </w:tcPr>
          <w:p w14:paraId="22CDF7A0" w14:textId="77777777" w:rsidR="00FA70EA" w:rsidRPr="00AC4A0B" w:rsidRDefault="00FA70EA" w:rsidP="00FA70EA">
            <w:pPr>
              <w:spacing w:after="0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2414" w:type="dxa"/>
            <w:gridSpan w:val="3"/>
            <w:shd w:val="clear" w:color="auto" w:fill="FFFFFF" w:themeFill="background1"/>
            <w:vAlign w:val="center"/>
          </w:tcPr>
          <w:p w14:paraId="52A16BBF" w14:textId="77777777" w:rsidR="00FA70EA" w:rsidRPr="00AC4A0B" w:rsidRDefault="00FA70EA" w:rsidP="00FA70EA">
            <w:pPr>
              <w:spacing w:after="0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2554" w:type="dxa"/>
            <w:shd w:val="clear" w:color="auto" w:fill="FFFFFF" w:themeFill="background1"/>
            <w:vAlign w:val="center"/>
          </w:tcPr>
          <w:p w14:paraId="15AF6830" w14:textId="77777777" w:rsidR="00FA70EA" w:rsidRPr="00AC4A0B" w:rsidRDefault="00FA70EA" w:rsidP="00FA70EA">
            <w:pPr>
              <w:spacing w:after="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FA70EA" w:rsidRPr="00AC4A0B" w14:paraId="3807A6E2" w14:textId="77777777" w:rsidTr="005A67DE">
        <w:trPr>
          <w:trHeight w:hRule="exact" w:val="340"/>
        </w:trPr>
        <w:tc>
          <w:tcPr>
            <w:tcW w:w="2262" w:type="dxa"/>
            <w:shd w:val="clear" w:color="auto" w:fill="D9D9D9" w:themeFill="background1" w:themeFillShade="D9"/>
            <w:vAlign w:val="center"/>
          </w:tcPr>
          <w:p w14:paraId="067FBF21" w14:textId="77777777" w:rsidR="00FA70EA" w:rsidRPr="00AC4A0B" w:rsidRDefault="00240BD6" w:rsidP="00FA70EA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Street</w:t>
            </w:r>
          </w:p>
        </w:tc>
        <w:tc>
          <w:tcPr>
            <w:tcW w:w="2976" w:type="dxa"/>
            <w:gridSpan w:val="3"/>
            <w:shd w:val="clear" w:color="auto" w:fill="D9D9D9" w:themeFill="background1" w:themeFillShade="D9"/>
            <w:vAlign w:val="center"/>
          </w:tcPr>
          <w:p w14:paraId="6DD3FFEB" w14:textId="77777777" w:rsidR="00FA70EA" w:rsidRPr="00AC4A0B" w:rsidRDefault="00240BD6" w:rsidP="00FA70EA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Building no.</w:t>
            </w:r>
          </w:p>
        </w:tc>
        <w:tc>
          <w:tcPr>
            <w:tcW w:w="2414" w:type="dxa"/>
            <w:gridSpan w:val="3"/>
            <w:shd w:val="clear" w:color="auto" w:fill="D9D9D9" w:themeFill="background1" w:themeFillShade="D9"/>
            <w:vAlign w:val="center"/>
          </w:tcPr>
          <w:p w14:paraId="790DDDA4" w14:textId="77777777" w:rsidR="00FA70EA" w:rsidRPr="00AC4A0B" w:rsidRDefault="00240BD6" w:rsidP="00FA70EA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Apartment no.</w:t>
            </w:r>
          </w:p>
        </w:tc>
        <w:tc>
          <w:tcPr>
            <w:tcW w:w="2554" w:type="dxa"/>
            <w:shd w:val="clear" w:color="auto" w:fill="D9D9D9" w:themeFill="background1" w:themeFillShade="D9"/>
            <w:vAlign w:val="center"/>
          </w:tcPr>
          <w:p w14:paraId="23FCE5C6" w14:textId="77777777" w:rsidR="00FA70EA" w:rsidRPr="00AC4A0B" w:rsidRDefault="00240BD6" w:rsidP="00FA70EA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Postal code</w:t>
            </w:r>
          </w:p>
        </w:tc>
      </w:tr>
      <w:tr w:rsidR="00FA70EA" w:rsidRPr="00AC4A0B" w14:paraId="30EF6D38" w14:textId="77777777" w:rsidTr="0014402A">
        <w:trPr>
          <w:trHeight w:hRule="exact" w:val="1020"/>
        </w:trPr>
        <w:tc>
          <w:tcPr>
            <w:tcW w:w="2262" w:type="dxa"/>
            <w:shd w:val="clear" w:color="auto" w:fill="FFFFFF" w:themeFill="background1"/>
            <w:vAlign w:val="center"/>
          </w:tcPr>
          <w:p w14:paraId="189A10A8" w14:textId="77777777" w:rsidR="00FA70EA" w:rsidRPr="00AC4A0B" w:rsidRDefault="00FA70EA" w:rsidP="00FA70EA">
            <w:pPr>
              <w:spacing w:after="0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2976" w:type="dxa"/>
            <w:gridSpan w:val="3"/>
            <w:shd w:val="clear" w:color="auto" w:fill="FFFFFF" w:themeFill="background1"/>
            <w:vAlign w:val="center"/>
          </w:tcPr>
          <w:p w14:paraId="697DCDBA" w14:textId="77777777" w:rsidR="00FA70EA" w:rsidRPr="00AC4A0B" w:rsidRDefault="00FA70EA" w:rsidP="00FA70EA">
            <w:pPr>
              <w:spacing w:after="0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2414" w:type="dxa"/>
            <w:gridSpan w:val="3"/>
            <w:shd w:val="clear" w:color="auto" w:fill="FFFFFF" w:themeFill="background1"/>
            <w:vAlign w:val="center"/>
          </w:tcPr>
          <w:p w14:paraId="1A4A4A77" w14:textId="77777777" w:rsidR="00FA70EA" w:rsidRPr="00AC4A0B" w:rsidRDefault="00FA70EA" w:rsidP="00FA70EA">
            <w:pPr>
              <w:spacing w:after="0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2554" w:type="dxa"/>
            <w:shd w:val="clear" w:color="auto" w:fill="FFFFFF" w:themeFill="background1"/>
            <w:vAlign w:val="center"/>
          </w:tcPr>
          <w:p w14:paraId="2F176E4E" w14:textId="77777777" w:rsidR="00FA70EA" w:rsidRPr="00AC4A0B" w:rsidRDefault="00FA70EA" w:rsidP="00FA70EA">
            <w:pPr>
              <w:spacing w:after="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FA70EA" w:rsidRPr="00AC4A0B" w14:paraId="37993615" w14:textId="77777777" w:rsidTr="005A67DE">
        <w:trPr>
          <w:trHeight w:hRule="exact" w:val="567"/>
        </w:trPr>
        <w:tc>
          <w:tcPr>
            <w:tcW w:w="3400" w:type="dxa"/>
            <w:gridSpan w:val="2"/>
            <w:shd w:val="clear" w:color="auto" w:fill="D9D9D9" w:themeFill="background1" w:themeFillShade="D9"/>
            <w:vAlign w:val="center"/>
          </w:tcPr>
          <w:p w14:paraId="6C3DD0BD" w14:textId="77777777" w:rsidR="00FA70EA" w:rsidRPr="00AC4A0B" w:rsidRDefault="005916F5" w:rsidP="00FA70EA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Area by degree of urbanization (DEGURBA)</w:t>
            </w:r>
          </w:p>
        </w:tc>
        <w:tc>
          <w:tcPr>
            <w:tcW w:w="3402" w:type="dxa"/>
            <w:gridSpan w:val="4"/>
            <w:shd w:val="clear" w:color="auto" w:fill="D9D9D9" w:themeFill="background1" w:themeFillShade="D9"/>
            <w:vAlign w:val="center"/>
          </w:tcPr>
          <w:p w14:paraId="1A7DC2DF" w14:textId="77777777" w:rsidR="00FA70EA" w:rsidRPr="00AC4A0B" w:rsidRDefault="005916F5" w:rsidP="00FA70EA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Contact telephone number</w:t>
            </w:r>
          </w:p>
        </w:tc>
        <w:tc>
          <w:tcPr>
            <w:tcW w:w="3404" w:type="dxa"/>
            <w:gridSpan w:val="2"/>
            <w:shd w:val="clear" w:color="auto" w:fill="D9D9D9" w:themeFill="background1" w:themeFillShade="D9"/>
            <w:vAlign w:val="center"/>
          </w:tcPr>
          <w:p w14:paraId="65A9A12D" w14:textId="77777777" w:rsidR="00FA70EA" w:rsidRPr="00AC4A0B" w:rsidRDefault="005916F5" w:rsidP="00FA70EA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E</w:t>
            </w:r>
            <w:r w:rsidR="00FA70EA" w:rsidRPr="00AC4A0B">
              <w:rPr>
                <w:rFonts w:asciiTheme="minorHAnsi" w:hAnsiTheme="minorHAnsi" w:cstheme="minorHAnsi"/>
                <w:bCs/>
                <w:lang w:val="en-GB"/>
              </w:rPr>
              <w:t>-mail</w:t>
            </w:r>
          </w:p>
        </w:tc>
      </w:tr>
      <w:tr w:rsidR="00FA70EA" w:rsidRPr="00FF3CC9" w14:paraId="37A63DE0" w14:textId="77777777" w:rsidTr="0014402A">
        <w:trPr>
          <w:trHeight w:hRule="exact" w:val="1020"/>
        </w:trPr>
        <w:tc>
          <w:tcPr>
            <w:tcW w:w="340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BBC8B57" w14:textId="77777777" w:rsidR="00FA70EA" w:rsidRPr="00AC4A0B" w:rsidRDefault="005916F5" w:rsidP="00303FA3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8"/>
                <w:szCs w:val="18"/>
                <w:lang w:val="en-GB"/>
              </w:rPr>
            </w:pPr>
            <w:r w:rsidRPr="00AC4A0B">
              <w:rPr>
                <w:rFonts w:asciiTheme="minorHAnsi" w:eastAsia="Times New Roman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The field should be left blank. These data will be completed automatically at the further stage of processing the data of project participants in the SL2014 system</w:t>
            </w:r>
            <w:r w:rsidR="008E03C9" w:rsidRPr="00AC4A0B">
              <w:rPr>
                <w:rFonts w:asciiTheme="minorHAnsi" w:eastAsia="Times New Roman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.</w:t>
            </w:r>
          </w:p>
        </w:tc>
        <w:tc>
          <w:tcPr>
            <w:tcW w:w="3402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B3A3590" w14:textId="77777777" w:rsidR="00FA70EA" w:rsidRPr="00AC4A0B" w:rsidRDefault="00FA70EA" w:rsidP="00FA70EA">
            <w:pPr>
              <w:spacing w:after="0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340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325AE8D" w14:textId="77777777" w:rsidR="00FA70EA" w:rsidRPr="00AC4A0B" w:rsidRDefault="00FA70EA" w:rsidP="00FA70EA">
            <w:pPr>
              <w:spacing w:after="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</w:tbl>
    <w:p w14:paraId="7FA08E5E" w14:textId="77777777" w:rsidR="003C6EB2" w:rsidRPr="00AC4A0B" w:rsidRDefault="003C6EB2" w:rsidP="003C6EB2">
      <w:pPr>
        <w:pStyle w:val="Akapitzlist"/>
        <w:ind w:left="1080"/>
        <w:rPr>
          <w:rFonts w:asciiTheme="minorHAnsi" w:hAnsiTheme="minorHAnsi" w:cstheme="minorHAnsi"/>
          <w:i/>
          <w:color w:val="0070C0"/>
          <w:lang w:val="en-GB"/>
        </w:rPr>
      </w:pPr>
    </w:p>
    <w:p w14:paraId="4D829DBD" w14:textId="77777777" w:rsidR="009040D6" w:rsidRPr="00AC4A0B" w:rsidRDefault="009040D6" w:rsidP="003C6EB2">
      <w:pPr>
        <w:pStyle w:val="Akapitzlist"/>
        <w:ind w:left="1080"/>
        <w:rPr>
          <w:rFonts w:asciiTheme="minorHAnsi" w:hAnsiTheme="minorHAnsi" w:cstheme="minorHAnsi"/>
          <w:i/>
          <w:color w:val="0070C0"/>
          <w:lang w:val="en-GB"/>
        </w:rPr>
      </w:pPr>
    </w:p>
    <w:p w14:paraId="26EA4396" w14:textId="2662EAAA" w:rsidR="009040D6" w:rsidRDefault="009040D6" w:rsidP="003C6EB2">
      <w:pPr>
        <w:pStyle w:val="Akapitzlist"/>
        <w:ind w:left="1080"/>
        <w:rPr>
          <w:rFonts w:asciiTheme="minorHAnsi" w:hAnsiTheme="minorHAnsi" w:cstheme="minorHAnsi"/>
          <w:i/>
          <w:color w:val="0070C0"/>
          <w:lang w:val="en-GB"/>
        </w:rPr>
      </w:pPr>
    </w:p>
    <w:p w14:paraId="3BD1530D" w14:textId="77777777" w:rsidR="003778A7" w:rsidRPr="00AC4A0B" w:rsidRDefault="003778A7" w:rsidP="003C6EB2">
      <w:pPr>
        <w:pStyle w:val="Akapitzlist"/>
        <w:ind w:left="1080"/>
        <w:rPr>
          <w:rFonts w:asciiTheme="minorHAnsi" w:hAnsiTheme="minorHAnsi" w:cstheme="minorHAnsi"/>
          <w:i/>
          <w:color w:val="0070C0"/>
          <w:lang w:val="en-GB"/>
        </w:rPr>
      </w:pPr>
    </w:p>
    <w:p w14:paraId="248C2EF0" w14:textId="77777777" w:rsidR="003778A7" w:rsidRDefault="003778A7" w:rsidP="009040D6">
      <w:pPr>
        <w:pStyle w:val="Akapitzlist"/>
        <w:spacing w:after="100"/>
        <w:ind w:left="1077"/>
        <w:rPr>
          <w:rFonts w:asciiTheme="minorHAnsi" w:hAnsiTheme="minorHAnsi" w:cstheme="minorHAnsi"/>
          <w:b/>
          <w:lang w:val="en-GB"/>
        </w:rPr>
      </w:pPr>
    </w:p>
    <w:p w14:paraId="042FA8DD" w14:textId="626DACD4" w:rsidR="005040FC" w:rsidRPr="00AC4A0B" w:rsidRDefault="005040FC" w:rsidP="009040D6">
      <w:pPr>
        <w:pStyle w:val="Akapitzlist"/>
        <w:spacing w:after="100"/>
        <w:ind w:left="1077"/>
        <w:rPr>
          <w:rFonts w:asciiTheme="minorHAnsi" w:hAnsiTheme="minorHAnsi" w:cstheme="minorHAnsi"/>
          <w:b/>
          <w:color w:val="0070C0"/>
          <w:lang w:val="en-GB"/>
        </w:rPr>
      </w:pPr>
      <w:r w:rsidRPr="00AC4A0B">
        <w:rPr>
          <w:rFonts w:asciiTheme="minorHAnsi" w:hAnsiTheme="minorHAnsi" w:cstheme="minorHAnsi"/>
          <w:b/>
          <w:lang w:val="en-GB"/>
        </w:rPr>
        <w:t>D</w:t>
      </w:r>
      <w:r w:rsidR="008E03C9" w:rsidRPr="00AC4A0B">
        <w:rPr>
          <w:rFonts w:asciiTheme="minorHAnsi" w:hAnsiTheme="minorHAnsi" w:cstheme="minorHAnsi"/>
          <w:b/>
          <w:lang w:val="en-GB"/>
        </w:rPr>
        <w:t>ata of the Project Participant</w:t>
      </w:r>
      <w:r w:rsidRPr="00AC4A0B">
        <w:rPr>
          <w:rFonts w:asciiTheme="minorHAnsi" w:hAnsiTheme="minorHAnsi" w:cstheme="minorHAnsi"/>
          <w:b/>
          <w:lang w:val="en-GB"/>
        </w:rPr>
        <w:t xml:space="preserve"> </w:t>
      </w:r>
      <w:r w:rsidRPr="00AC4A0B">
        <w:rPr>
          <w:rFonts w:asciiTheme="minorHAnsi" w:hAnsiTheme="minorHAnsi" w:cstheme="minorHAnsi"/>
          <w:i/>
          <w:color w:val="808080" w:themeColor="background1" w:themeShade="80"/>
          <w:sz w:val="18"/>
          <w:szCs w:val="18"/>
          <w:lang w:val="en-GB"/>
        </w:rPr>
        <w:t>(</w:t>
      </w:r>
      <w:r w:rsidR="008E03C9" w:rsidRPr="00AC4A0B">
        <w:rPr>
          <w:rFonts w:asciiTheme="minorHAnsi" w:hAnsiTheme="minorHAnsi" w:cstheme="minorHAnsi"/>
          <w:i/>
          <w:color w:val="808080" w:themeColor="background1" w:themeShade="80"/>
          <w:sz w:val="18"/>
          <w:szCs w:val="18"/>
          <w:lang w:val="en-GB"/>
        </w:rPr>
        <w:t>to be filled in by the Participant</w:t>
      </w:r>
      <w:r w:rsidRPr="00AC4A0B">
        <w:rPr>
          <w:rFonts w:asciiTheme="minorHAnsi" w:hAnsiTheme="minorHAnsi" w:cstheme="minorHAnsi"/>
          <w:i/>
          <w:color w:val="808080" w:themeColor="background1" w:themeShade="80"/>
          <w:sz w:val="18"/>
          <w:szCs w:val="18"/>
          <w:lang w:val="en-GB"/>
        </w:rPr>
        <w:t>)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6"/>
        <w:gridCol w:w="1146"/>
        <w:gridCol w:w="1536"/>
        <w:gridCol w:w="1866"/>
        <w:gridCol w:w="704"/>
        <w:gridCol w:w="2698"/>
      </w:tblGrid>
      <w:tr w:rsidR="00FA70EA" w:rsidRPr="00FF3CC9" w14:paraId="6B929EEA" w14:textId="77777777" w:rsidTr="00303FA3">
        <w:trPr>
          <w:trHeight w:hRule="exact" w:val="646"/>
        </w:trPr>
        <w:tc>
          <w:tcPr>
            <w:tcW w:w="3402" w:type="dxa"/>
            <w:gridSpan w:val="2"/>
            <w:shd w:val="clear" w:color="auto" w:fill="D9D9D9" w:themeFill="background1" w:themeFillShade="D9"/>
          </w:tcPr>
          <w:p w14:paraId="336DD1D2" w14:textId="77777777" w:rsidR="00FA70EA" w:rsidRPr="00AC4A0B" w:rsidRDefault="005916F5" w:rsidP="003C6EB2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Country</w:t>
            </w:r>
          </w:p>
        </w:tc>
        <w:tc>
          <w:tcPr>
            <w:tcW w:w="3402" w:type="dxa"/>
            <w:gridSpan w:val="2"/>
            <w:shd w:val="clear" w:color="auto" w:fill="D9D9D9" w:themeFill="background1" w:themeFillShade="D9"/>
          </w:tcPr>
          <w:p w14:paraId="17172D39" w14:textId="77777777" w:rsidR="00FA70EA" w:rsidRPr="00AC4A0B" w:rsidRDefault="005916F5" w:rsidP="003C6EB2">
            <w:pPr>
              <w:spacing w:after="0" w:line="240" w:lineRule="auto"/>
              <w:rPr>
                <w:rFonts w:asciiTheme="minorHAnsi" w:hAnsiTheme="minorHAnsi" w:cstheme="minorHAnsi"/>
                <w:highlight w:val="yellow"/>
                <w:lang w:val="en-GB"/>
              </w:rPr>
            </w:pPr>
            <w:r w:rsidRPr="00AC4A0B">
              <w:rPr>
                <w:rFonts w:asciiTheme="minorHAnsi" w:hAnsiTheme="minorHAnsi" w:cstheme="minorHAnsi"/>
                <w:lang w:val="en-GB"/>
              </w:rPr>
              <w:t>Type of participant</w:t>
            </w:r>
          </w:p>
        </w:tc>
        <w:tc>
          <w:tcPr>
            <w:tcW w:w="3402" w:type="dxa"/>
            <w:gridSpan w:val="2"/>
            <w:shd w:val="clear" w:color="auto" w:fill="D9D9D9" w:themeFill="background1" w:themeFillShade="D9"/>
          </w:tcPr>
          <w:p w14:paraId="6F2EA591" w14:textId="77777777" w:rsidR="00FA70EA" w:rsidRPr="00AC4A0B" w:rsidRDefault="008E03C9" w:rsidP="003C6EB2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lang w:val="en-GB"/>
              </w:rPr>
              <w:t>Name of the institution represented by the Participant</w:t>
            </w:r>
          </w:p>
        </w:tc>
      </w:tr>
      <w:tr w:rsidR="00FA70EA" w:rsidRPr="00AC4A0B" w14:paraId="6BB42B37" w14:textId="77777777" w:rsidTr="003718D0">
        <w:trPr>
          <w:trHeight w:hRule="exact" w:val="2205"/>
        </w:trPr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2E75EEE" w14:textId="77777777" w:rsidR="00FA70EA" w:rsidRPr="00AC4A0B" w:rsidRDefault="00FA70EA" w:rsidP="003C6EB2">
            <w:pPr>
              <w:spacing w:after="0" w:line="240" w:lineRule="auto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131CE44" w14:textId="77777777" w:rsidR="003718D0" w:rsidRPr="00AC4A0B" w:rsidRDefault="005916F5" w:rsidP="003718D0">
            <w:pPr>
              <w:spacing w:after="0" w:line="240" w:lineRule="auto"/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Please select one of the following answers</w:t>
            </w:r>
            <w:r w:rsidR="003718D0"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</w:p>
          <w:p w14:paraId="5EC2DFA4" w14:textId="77777777" w:rsidR="003718D0" w:rsidRPr="00AC4A0B" w:rsidRDefault="003718D0" w:rsidP="002A154E">
            <w:pPr>
              <w:spacing w:after="0" w:line="259" w:lineRule="auto"/>
              <w:ind w:left="357" w:hanging="357"/>
              <w:jc w:val="both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</w:p>
          <w:p w14:paraId="750A87B8" w14:textId="77777777" w:rsidR="002A154E" w:rsidRPr="00AC4A0B" w:rsidRDefault="002A154E" w:rsidP="002A154E">
            <w:pPr>
              <w:spacing w:after="0" w:line="259" w:lineRule="auto"/>
              <w:ind w:left="357" w:hanging="357"/>
              <w:jc w:val="both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foreign student</w:t>
            </w:r>
          </w:p>
          <w:p w14:paraId="30058253" w14:textId="77777777" w:rsidR="002A154E" w:rsidRPr="00AC4A0B" w:rsidRDefault="002A154E" w:rsidP="002A154E">
            <w:pPr>
              <w:spacing w:after="0" w:line="259" w:lineRule="auto"/>
              <w:ind w:left="357" w:hanging="357"/>
              <w:jc w:val="both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545C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foreign doctoral student</w:t>
            </w:r>
          </w:p>
          <w:p w14:paraId="5E6573F5" w14:textId="77777777" w:rsidR="002A154E" w:rsidRPr="00AC4A0B" w:rsidRDefault="002A154E" w:rsidP="002A154E">
            <w:pPr>
              <w:spacing w:after="0" w:line="259" w:lineRule="auto"/>
              <w:ind w:left="357" w:hanging="357"/>
              <w:jc w:val="both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="004E543B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545C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domestic student</w:t>
            </w:r>
          </w:p>
          <w:p w14:paraId="751E549E" w14:textId="77777777" w:rsidR="002A154E" w:rsidRPr="00AC4A0B" w:rsidRDefault="002A154E" w:rsidP="002A154E">
            <w:pPr>
              <w:spacing w:after="0" w:line="259" w:lineRule="auto"/>
              <w:ind w:left="357" w:hanging="357"/>
              <w:jc w:val="both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545C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domestic doctoral student</w:t>
            </w:r>
          </w:p>
          <w:p w14:paraId="27A130B4" w14:textId="77777777" w:rsidR="002A154E" w:rsidRPr="00AC4A0B" w:rsidRDefault="002A154E" w:rsidP="002A154E">
            <w:pPr>
              <w:tabs>
                <w:tab w:val="left" w:pos="1134"/>
              </w:tabs>
              <w:spacing w:after="0" w:line="259" w:lineRule="auto"/>
              <w:ind w:left="357" w:hanging="357"/>
              <w:jc w:val="both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545C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teaching / academic staff</w:t>
            </w:r>
          </w:p>
          <w:p w14:paraId="6DD6343E" w14:textId="77777777" w:rsidR="00FA70EA" w:rsidRPr="00AC4A0B" w:rsidRDefault="002A154E" w:rsidP="00CD1E44">
            <w:pPr>
              <w:tabs>
                <w:tab w:val="left" w:pos="1134"/>
              </w:tabs>
              <w:spacing w:after="0" w:line="259" w:lineRule="auto"/>
              <w:ind w:left="357" w:hanging="357"/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545C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administrative staff</w:t>
            </w: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D9F19F8" w14:textId="77777777" w:rsidR="00FA70EA" w:rsidRPr="00AC4A0B" w:rsidRDefault="00FA70EA" w:rsidP="003C6EB2">
            <w:pPr>
              <w:spacing w:after="0" w:line="240" w:lineRule="auto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303FA3" w:rsidRPr="00AC4A0B" w14:paraId="6D2F5DBB" w14:textId="77777777" w:rsidTr="00303FA3">
        <w:trPr>
          <w:trHeight w:hRule="exact" w:val="292"/>
        </w:trPr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EABAF0" w14:textId="77777777" w:rsidR="00303FA3" w:rsidRPr="00AC4A0B" w:rsidRDefault="005916F5" w:rsidP="003C6EB2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lang w:val="en-GB"/>
              </w:rPr>
              <w:t>Name</w:t>
            </w: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128100" w14:textId="77777777" w:rsidR="00303FA3" w:rsidRPr="00AC4A0B" w:rsidRDefault="005916F5" w:rsidP="003C6EB2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lang w:val="en-GB"/>
              </w:rPr>
              <w:t>Surname</w:t>
            </w: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EBA190" w14:textId="77777777" w:rsidR="00303FA3" w:rsidRPr="00AC4A0B" w:rsidRDefault="005916F5" w:rsidP="003C6EB2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lang w:val="en-GB"/>
              </w:rPr>
              <w:t>Personal id. no. (PESEL)</w:t>
            </w:r>
          </w:p>
          <w:p w14:paraId="2FA1CC82" w14:textId="77777777" w:rsidR="00303FA3" w:rsidRPr="00AC4A0B" w:rsidRDefault="00303FA3" w:rsidP="003C6EB2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303FA3" w:rsidRPr="00FF3CC9" w14:paraId="7D23A864" w14:textId="77777777" w:rsidTr="00303FA3">
        <w:trPr>
          <w:trHeight w:val="1776"/>
        </w:trPr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4D2BCC37" w14:textId="77777777" w:rsidR="00303FA3" w:rsidRPr="00AC4A0B" w:rsidRDefault="00303FA3" w:rsidP="003C6EB2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2446286F" w14:textId="77777777" w:rsidR="00303FA3" w:rsidRPr="00AC4A0B" w:rsidRDefault="00303FA3" w:rsidP="003C6EB2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3289E49F" w14:textId="77777777" w:rsidR="00303FA3" w:rsidRPr="00AC4A0B" w:rsidRDefault="005916F5" w:rsidP="00EE4622">
            <w:pPr>
              <w:spacing w:after="0" w:line="240" w:lineRule="auto"/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Please select one of the following answers</w:t>
            </w:r>
            <w:r w:rsidR="00303FA3"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</w:p>
          <w:p w14:paraId="6F146760" w14:textId="77777777" w:rsidR="00303FA3" w:rsidRPr="00AC4A0B" w:rsidRDefault="00303FA3" w:rsidP="003C6EB2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  <w:lang w:val="en-GB"/>
              </w:rPr>
            </w:pPr>
          </w:p>
          <w:p w14:paraId="7CCEAFE1" w14:textId="77777777" w:rsidR="00303FA3" w:rsidRPr="00AC4A0B" w:rsidRDefault="00303FA3" w:rsidP="003C6EB2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I don't have personal id. no. (PESEL)</w:t>
            </w:r>
          </w:p>
          <w:p w14:paraId="203E3B0F" w14:textId="77777777" w:rsidR="00303FA3" w:rsidRPr="00AC4A0B" w:rsidRDefault="00303FA3" w:rsidP="003C6EB2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I have </w:t>
            </w:r>
            <w:r w:rsidR="008E03C9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personal id. no. (PESEL) </w:t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- please enter </w:t>
            </w:r>
            <w:r w:rsidR="008E03C9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the number:</w:t>
            </w:r>
          </w:p>
          <w:p w14:paraId="0E6C6CB8" w14:textId="77777777" w:rsidR="00303FA3" w:rsidRPr="00AC4A0B" w:rsidRDefault="00303FA3" w:rsidP="003C6EB2">
            <w:pPr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tbl>
            <w:tblPr>
              <w:tblW w:w="0" w:type="auto"/>
              <w:tblInd w:w="4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257"/>
              <w:gridCol w:w="216"/>
              <w:gridCol w:w="246"/>
              <w:gridCol w:w="246"/>
              <w:gridCol w:w="246"/>
              <w:gridCol w:w="246"/>
              <w:gridCol w:w="246"/>
              <w:gridCol w:w="246"/>
              <w:gridCol w:w="246"/>
              <w:gridCol w:w="246"/>
              <w:gridCol w:w="246"/>
            </w:tblGrid>
            <w:tr w:rsidR="00303FA3" w:rsidRPr="00FF3CC9" w14:paraId="6719F57A" w14:textId="77777777" w:rsidTr="00FE1AFC">
              <w:tc>
                <w:tcPr>
                  <w:tcW w:w="257" w:type="dxa"/>
                </w:tcPr>
                <w:p w14:paraId="70938025" w14:textId="77777777" w:rsidR="00303FA3" w:rsidRPr="00AC4A0B" w:rsidRDefault="00303FA3" w:rsidP="003C6EB2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16" w:type="dxa"/>
                </w:tcPr>
                <w:p w14:paraId="65A7F936" w14:textId="77777777" w:rsidR="00303FA3" w:rsidRPr="00AC4A0B" w:rsidRDefault="00303FA3" w:rsidP="003C6EB2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46" w:type="dxa"/>
                </w:tcPr>
                <w:p w14:paraId="78106A80" w14:textId="77777777" w:rsidR="00303FA3" w:rsidRPr="00AC4A0B" w:rsidRDefault="00303FA3" w:rsidP="003C6EB2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46" w:type="dxa"/>
                </w:tcPr>
                <w:p w14:paraId="28D2A132" w14:textId="77777777" w:rsidR="00303FA3" w:rsidRPr="00AC4A0B" w:rsidRDefault="00303FA3" w:rsidP="003C6EB2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46" w:type="dxa"/>
                </w:tcPr>
                <w:p w14:paraId="337EB5D6" w14:textId="77777777" w:rsidR="00303FA3" w:rsidRPr="00AC4A0B" w:rsidRDefault="00303FA3" w:rsidP="003C6EB2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46" w:type="dxa"/>
                </w:tcPr>
                <w:p w14:paraId="1F128ED6" w14:textId="77777777" w:rsidR="00303FA3" w:rsidRPr="00AC4A0B" w:rsidRDefault="00303FA3" w:rsidP="003C6EB2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46" w:type="dxa"/>
                </w:tcPr>
                <w:p w14:paraId="25FE7525" w14:textId="77777777" w:rsidR="00303FA3" w:rsidRPr="00AC4A0B" w:rsidRDefault="00303FA3" w:rsidP="003C6EB2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46" w:type="dxa"/>
                </w:tcPr>
                <w:p w14:paraId="2DE0D845" w14:textId="77777777" w:rsidR="00303FA3" w:rsidRPr="00AC4A0B" w:rsidRDefault="00303FA3" w:rsidP="003C6EB2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46" w:type="dxa"/>
                </w:tcPr>
                <w:p w14:paraId="25D5A204" w14:textId="77777777" w:rsidR="00303FA3" w:rsidRPr="00AC4A0B" w:rsidRDefault="00303FA3" w:rsidP="003C6EB2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46" w:type="dxa"/>
                </w:tcPr>
                <w:p w14:paraId="0FB529DB" w14:textId="77777777" w:rsidR="00303FA3" w:rsidRPr="00AC4A0B" w:rsidRDefault="00303FA3" w:rsidP="003C6EB2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246" w:type="dxa"/>
                </w:tcPr>
                <w:p w14:paraId="34136517" w14:textId="77777777" w:rsidR="00303FA3" w:rsidRPr="00AC4A0B" w:rsidRDefault="00303FA3" w:rsidP="003C6EB2">
                  <w:pPr>
                    <w:spacing w:after="0" w:line="240" w:lineRule="auto"/>
                    <w:rPr>
                      <w:rFonts w:asciiTheme="minorHAnsi" w:hAnsiTheme="minorHAnsi" w:cstheme="minorHAnsi"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69EB2627" w14:textId="77777777" w:rsidR="00303FA3" w:rsidRPr="00AC4A0B" w:rsidRDefault="00303FA3" w:rsidP="003C6EB2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FE1AFC" w:rsidRPr="00AC4A0B" w14:paraId="26FC7C1D" w14:textId="77777777" w:rsidTr="0099091E">
        <w:trPr>
          <w:trHeight w:val="295"/>
        </w:trPr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BFFF8B1" w14:textId="77777777" w:rsidR="00FE1AFC" w:rsidRPr="00AC4A0B" w:rsidRDefault="005916F5" w:rsidP="0099091E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lang w:val="en-GB"/>
              </w:rPr>
              <w:t>Sex</w:t>
            </w: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F47B97" w14:textId="77777777" w:rsidR="00FE1AFC" w:rsidRPr="00AC4A0B" w:rsidRDefault="005916F5" w:rsidP="0099091E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lang w:val="en-GB"/>
              </w:rPr>
              <w:t>Age</w:t>
            </w:r>
          </w:p>
        </w:tc>
        <w:tc>
          <w:tcPr>
            <w:tcW w:w="3402" w:type="dxa"/>
            <w:gridSpan w:val="2"/>
            <w:shd w:val="clear" w:color="auto" w:fill="D9D9D9" w:themeFill="background1" w:themeFillShade="D9"/>
          </w:tcPr>
          <w:p w14:paraId="0F3608CE" w14:textId="77777777" w:rsidR="00FE1AFC" w:rsidRPr="00AC4A0B" w:rsidRDefault="005916F5" w:rsidP="0099091E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lang w:val="en-GB"/>
              </w:rPr>
              <w:t>Education</w:t>
            </w:r>
          </w:p>
        </w:tc>
      </w:tr>
      <w:tr w:rsidR="00FE1AFC" w:rsidRPr="00FF3CC9" w14:paraId="7AFC21FA" w14:textId="77777777" w:rsidTr="0063484D">
        <w:trPr>
          <w:trHeight w:val="1842"/>
        </w:trPr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3F321DA2" w14:textId="77777777" w:rsidR="00FE1AFC" w:rsidRPr="00AC4A0B" w:rsidRDefault="005916F5" w:rsidP="00FE1AFC">
            <w:pPr>
              <w:spacing w:after="0" w:line="240" w:lineRule="auto"/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Please select one of the answers below</w:t>
            </w:r>
            <w:r w:rsidR="00FE1AFC"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</w:p>
          <w:p w14:paraId="00A79311" w14:textId="77777777" w:rsidR="00FE1AFC" w:rsidRPr="00AC4A0B" w:rsidRDefault="00FE1AFC" w:rsidP="00FE1AFC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  <w:lang w:val="en-GB"/>
              </w:rPr>
            </w:pPr>
          </w:p>
          <w:p w14:paraId="37C1A408" w14:textId="77777777" w:rsidR="00FE1AFC" w:rsidRPr="00AC4A0B" w:rsidRDefault="00FE1AFC" w:rsidP="00FE1AFC">
            <w:pPr>
              <w:spacing w:after="0" w:line="240" w:lineRule="auto"/>
              <w:rPr>
                <w:rFonts w:asciiTheme="minorHAnsi" w:hAnsiTheme="minorHAnsi" w:cstheme="minorHAnsi"/>
                <w:b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female</w:t>
            </w:r>
          </w:p>
          <w:p w14:paraId="1ABE8ADF" w14:textId="77777777" w:rsidR="00FE1AFC" w:rsidRPr="00AC4A0B" w:rsidRDefault="00FE1AFC" w:rsidP="005916F5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male</w:t>
            </w: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1AE2424A" w14:textId="77777777" w:rsidR="00FE1AFC" w:rsidRPr="00AC4A0B" w:rsidRDefault="005916F5" w:rsidP="00FE1AFC">
            <w:pPr>
              <w:spacing w:after="0" w:line="240" w:lineRule="auto"/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Please enter your age at the time of joining the Project</w:t>
            </w:r>
            <w:r w:rsidR="00FE1AFC"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</w:p>
          <w:p w14:paraId="7515C9FA" w14:textId="77777777" w:rsidR="00FE1AFC" w:rsidRPr="00AC4A0B" w:rsidRDefault="00FE1AFC" w:rsidP="00FE1AFC">
            <w:pPr>
              <w:spacing w:after="0" w:line="240" w:lineRule="auto"/>
              <w:rPr>
                <w:rFonts w:asciiTheme="minorHAnsi" w:hAnsiTheme="minorHAnsi" w:cstheme="minorHAnsi"/>
                <w:color w:val="FF0000"/>
                <w:sz w:val="18"/>
                <w:szCs w:val="18"/>
                <w:lang w:val="en-GB"/>
              </w:rPr>
            </w:pPr>
          </w:p>
          <w:p w14:paraId="5FF26565" w14:textId="77777777" w:rsidR="00FE1AFC" w:rsidRPr="00AC4A0B" w:rsidRDefault="00FE1AFC" w:rsidP="00EA5201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3402" w:type="dxa"/>
            <w:gridSpan w:val="2"/>
            <w:shd w:val="clear" w:color="auto" w:fill="FFFFFF" w:themeFill="background1"/>
          </w:tcPr>
          <w:p w14:paraId="7128AAFB" w14:textId="77777777" w:rsidR="00FE1AFC" w:rsidRPr="00AC4A0B" w:rsidRDefault="005916F5" w:rsidP="00EA5201">
            <w:pPr>
              <w:spacing w:after="0" w:line="240" w:lineRule="auto"/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Please select the appropriate answer</w:t>
            </w:r>
            <w:r w:rsidR="00EA5201"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</w:p>
          <w:p w14:paraId="4034507A" w14:textId="77777777" w:rsidR="00EA5201" w:rsidRPr="00AC4A0B" w:rsidRDefault="00EA5201" w:rsidP="00EA5201">
            <w:pPr>
              <w:spacing w:after="0" w:line="240" w:lineRule="auto"/>
              <w:rPr>
                <w:rFonts w:asciiTheme="minorHAnsi" w:hAnsiTheme="minorHAnsi" w:cstheme="minorHAnsi"/>
                <w:color w:val="FF0000"/>
                <w:sz w:val="18"/>
                <w:szCs w:val="18"/>
                <w:lang w:val="en-GB"/>
              </w:rPr>
            </w:pPr>
          </w:p>
          <w:p w14:paraId="32002460" w14:textId="77777777" w:rsidR="00303FA3" w:rsidRPr="00AC4A0B" w:rsidRDefault="00FE1AFC" w:rsidP="00FE1AFC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lower than primary (ISCED 0)</w:t>
            </w:r>
          </w:p>
          <w:p w14:paraId="4A80385D" w14:textId="77777777" w:rsidR="00FE1AFC" w:rsidRPr="00AC4A0B" w:rsidRDefault="00FE1AFC" w:rsidP="00FE1AFC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primary (ISCED 1)</w:t>
            </w:r>
          </w:p>
          <w:p w14:paraId="33FF182F" w14:textId="77777777" w:rsidR="0063484D" w:rsidRPr="00AC4A0B" w:rsidRDefault="00EA5201" w:rsidP="00EA5201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="0063484D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lower secondary (ISCED 2)</w:t>
            </w:r>
          </w:p>
          <w:p w14:paraId="5C4F9917" w14:textId="77777777" w:rsidR="00EA5201" w:rsidRPr="00AC4A0B" w:rsidRDefault="0063484D" w:rsidP="00EA5201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upper secondary (ISCED 3)</w:t>
            </w:r>
          </w:p>
          <w:p w14:paraId="74B0F546" w14:textId="77777777" w:rsidR="00303FA3" w:rsidRPr="00AC4A0B" w:rsidRDefault="00FE1AFC" w:rsidP="00FE1AFC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post-secondary (ISCED 4)</w:t>
            </w:r>
          </w:p>
          <w:p w14:paraId="43BE6A2D" w14:textId="77777777" w:rsidR="00FE1AFC" w:rsidRPr="00AC4A0B" w:rsidRDefault="00FE1AFC" w:rsidP="0063484D">
            <w:pPr>
              <w:spacing w:after="0" w:line="240" w:lineRule="auto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="0063484D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5916F5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higher (ISCED 5-8)</w:t>
            </w:r>
          </w:p>
        </w:tc>
      </w:tr>
      <w:tr w:rsidR="005916F5" w:rsidRPr="00AC4A0B" w14:paraId="48BF421E" w14:textId="77777777" w:rsidTr="00486CBF">
        <w:tc>
          <w:tcPr>
            <w:tcW w:w="225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B067A9" w14:textId="77777777" w:rsidR="005916F5" w:rsidRPr="00AC4A0B" w:rsidRDefault="005916F5" w:rsidP="00D33504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Voivodeship</w:t>
            </w:r>
          </w:p>
        </w:tc>
        <w:tc>
          <w:tcPr>
            <w:tcW w:w="2682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859157" w14:textId="77777777" w:rsidR="005916F5" w:rsidRPr="00AC4A0B" w:rsidRDefault="005916F5" w:rsidP="00D33504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AC4A0B">
              <w:rPr>
                <w:rFonts w:asciiTheme="minorHAnsi" w:hAnsiTheme="minorHAnsi" w:cstheme="minorHAnsi"/>
                <w:bCs/>
                <w:lang w:val="en-GB"/>
              </w:rPr>
              <w:t>Poviat</w:t>
            </w:r>
            <w:proofErr w:type="spellEnd"/>
            <w:r w:rsidRPr="00AC4A0B">
              <w:rPr>
                <w:rFonts w:asciiTheme="minorHAnsi" w:hAnsiTheme="minorHAnsi" w:cstheme="minorHAnsi"/>
                <w:bCs/>
                <w:lang w:val="en-GB"/>
              </w:rPr>
              <w:t xml:space="preserve"> </w:t>
            </w:r>
          </w:p>
        </w:tc>
        <w:tc>
          <w:tcPr>
            <w:tcW w:w="257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25935D" w14:textId="77777777" w:rsidR="005916F5" w:rsidRPr="00AC4A0B" w:rsidRDefault="005916F5" w:rsidP="00D33504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Commune</w:t>
            </w:r>
          </w:p>
        </w:tc>
        <w:tc>
          <w:tcPr>
            <w:tcW w:w="269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93520A" w14:textId="77777777" w:rsidR="005916F5" w:rsidRPr="00AC4A0B" w:rsidRDefault="005916F5" w:rsidP="00D33504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Town/City</w:t>
            </w:r>
          </w:p>
        </w:tc>
      </w:tr>
      <w:tr w:rsidR="00FA70EA" w:rsidRPr="00FF3CC9" w14:paraId="71886089" w14:textId="77777777" w:rsidTr="009040D6">
        <w:trPr>
          <w:trHeight w:val="1774"/>
        </w:trPr>
        <w:tc>
          <w:tcPr>
            <w:tcW w:w="225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C5855BB" w14:textId="77777777" w:rsidR="00FA70EA" w:rsidRPr="00AC4A0B" w:rsidRDefault="005916F5" w:rsidP="0014402A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In the case of foreign participants, the field may remain blank</w:t>
            </w:r>
          </w:p>
        </w:tc>
        <w:tc>
          <w:tcPr>
            <w:tcW w:w="2682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13DDE929" w14:textId="77777777" w:rsidR="00FA70EA" w:rsidRPr="00AC4A0B" w:rsidRDefault="005916F5" w:rsidP="0014402A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In the case of foreign participants, the field may remain blank</w:t>
            </w:r>
          </w:p>
        </w:tc>
        <w:tc>
          <w:tcPr>
            <w:tcW w:w="257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4346980B" w14:textId="77777777" w:rsidR="00FA70EA" w:rsidRPr="00AC4A0B" w:rsidRDefault="005916F5" w:rsidP="0014402A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In the case of foreign participants, the field may remain blank</w:t>
            </w:r>
          </w:p>
        </w:tc>
        <w:tc>
          <w:tcPr>
            <w:tcW w:w="269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643C926" w14:textId="77777777" w:rsidR="00FA70EA" w:rsidRPr="00AC4A0B" w:rsidRDefault="00FA70EA" w:rsidP="00CD1E44">
            <w:pPr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5916F5" w:rsidRPr="00AC4A0B" w14:paraId="67B53FE5" w14:textId="77777777" w:rsidTr="0098438B">
        <w:tc>
          <w:tcPr>
            <w:tcW w:w="225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EC6EA5" w14:textId="77777777" w:rsidR="005916F5" w:rsidRPr="00AC4A0B" w:rsidRDefault="005916F5" w:rsidP="00D33504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Street</w:t>
            </w:r>
          </w:p>
        </w:tc>
        <w:tc>
          <w:tcPr>
            <w:tcW w:w="2682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5D619E" w14:textId="77777777" w:rsidR="005916F5" w:rsidRPr="00AC4A0B" w:rsidRDefault="005916F5" w:rsidP="00D33504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Building no.</w:t>
            </w:r>
          </w:p>
        </w:tc>
        <w:tc>
          <w:tcPr>
            <w:tcW w:w="257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76D4A5" w14:textId="77777777" w:rsidR="005916F5" w:rsidRPr="00AC4A0B" w:rsidRDefault="005916F5" w:rsidP="00D33504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Apartment no.</w:t>
            </w:r>
          </w:p>
        </w:tc>
        <w:tc>
          <w:tcPr>
            <w:tcW w:w="269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C8AD84" w14:textId="77777777" w:rsidR="005916F5" w:rsidRPr="00AC4A0B" w:rsidRDefault="005916F5" w:rsidP="00D33504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Postal code</w:t>
            </w:r>
          </w:p>
        </w:tc>
      </w:tr>
      <w:tr w:rsidR="00FA70EA" w:rsidRPr="00AC4A0B" w14:paraId="521078B9" w14:textId="77777777" w:rsidTr="0014402A">
        <w:trPr>
          <w:trHeight w:val="1020"/>
        </w:trPr>
        <w:tc>
          <w:tcPr>
            <w:tcW w:w="225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613512" w14:textId="77777777" w:rsidR="00FA70EA" w:rsidRPr="00AC4A0B" w:rsidRDefault="00FA70EA" w:rsidP="005A67DE">
            <w:pPr>
              <w:spacing w:after="0" w:line="240" w:lineRule="auto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2682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F3DCE34" w14:textId="77777777" w:rsidR="00FA70EA" w:rsidRPr="00AC4A0B" w:rsidRDefault="00FA70EA" w:rsidP="005A67DE">
            <w:pPr>
              <w:spacing w:after="0" w:line="240" w:lineRule="auto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257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11C727D" w14:textId="77777777" w:rsidR="00FA70EA" w:rsidRPr="00AC4A0B" w:rsidRDefault="00FA70EA" w:rsidP="005A67DE">
            <w:pPr>
              <w:spacing w:after="0" w:line="240" w:lineRule="auto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269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60F7D4" w14:textId="77777777" w:rsidR="00FA70EA" w:rsidRPr="00AC4A0B" w:rsidRDefault="00FA70EA" w:rsidP="005A67DE">
            <w:pPr>
              <w:spacing w:after="0" w:line="240" w:lineRule="auto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  <w:tr w:rsidR="005916F5" w:rsidRPr="00AC4A0B" w14:paraId="12DBB3B9" w14:textId="77777777" w:rsidTr="00CD1E44">
        <w:trPr>
          <w:trHeight w:hRule="exact" w:val="567"/>
        </w:trPr>
        <w:tc>
          <w:tcPr>
            <w:tcW w:w="3402" w:type="dxa"/>
            <w:gridSpan w:val="2"/>
            <w:shd w:val="clear" w:color="auto" w:fill="D9D9D9" w:themeFill="background1" w:themeFillShade="D9"/>
            <w:vAlign w:val="center"/>
          </w:tcPr>
          <w:p w14:paraId="5CF44306" w14:textId="77777777" w:rsidR="005916F5" w:rsidRPr="00AC4A0B" w:rsidRDefault="005916F5" w:rsidP="00D33504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Area by degree of urbanization (DEGURBA)</w:t>
            </w:r>
          </w:p>
        </w:tc>
        <w:tc>
          <w:tcPr>
            <w:tcW w:w="3402" w:type="dxa"/>
            <w:gridSpan w:val="2"/>
            <w:shd w:val="clear" w:color="auto" w:fill="D9D9D9" w:themeFill="background1" w:themeFillShade="D9"/>
            <w:vAlign w:val="center"/>
          </w:tcPr>
          <w:p w14:paraId="21BC13A6" w14:textId="77777777" w:rsidR="005916F5" w:rsidRPr="00AC4A0B" w:rsidRDefault="005916F5" w:rsidP="00D33504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Contact telephone number</w:t>
            </w:r>
          </w:p>
        </w:tc>
        <w:tc>
          <w:tcPr>
            <w:tcW w:w="3402" w:type="dxa"/>
            <w:gridSpan w:val="2"/>
            <w:shd w:val="clear" w:color="auto" w:fill="D9D9D9" w:themeFill="background1" w:themeFillShade="D9"/>
            <w:vAlign w:val="center"/>
          </w:tcPr>
          <w:p w14:paraId="474A924F" w14:textId="77777777" w:rsidR="005916F5" w:rsidRPr="00AC4A0B" w:rsidRDefault="005916F5" w:rsidP="00D33504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E-mail</w:t>
            </w:r>
          </w:p>
        </w:tc>
      </w:tr>
      <w:tr w:rsidR="005916F5" w:rsidRPr="00FF3CC9" w14:paraId="18D890C9" w14:textId="77777777" w:rsidTr="00476782">
        <w:trPr>
          <w:trHeight w:hRule="exact" w:val="1402"/>
        </w:trPr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8A7D94" w14:textId="77777777" w:rsidR="005916F5" w:rsidRPr="00AC4A0B" w:rsidRDefault="005916F5" w:rsidP="00D33504">
            <w:pPr>
              <w:spacing w:after="0" w:line="240" w:lineRule="auto"/>
              <w:rPr>
                <w:rFonts w:asciiTheme="minorHAnsi" w:hAnsiTheme="minorHAnsi" w:cstheme="minorHAnsi"/>
                <w:bCs/>
                <w:color w:val="FF0000"/>
                <w:sz w:val="18"/>
                <w:szCs w:val="18"/>
                <w:lang w:val="en-GB"/>
              </w:rPr>
            </w:pPr>
            <w:r w:rsidRPr="00AC4A0B">
              <w:rPr>
                <w:rFonts w:asciiTheme="minorHAnsi" w:eastAsia="Times New Roman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The field should be left blank. These data will be completed automatically at the further stage of processing the data of project participants in the SL2014 system</w:t>
            </w:r>
            <w:r w:rsidR="008E03C9" w:rsidRPr="00AC4A0B">
              <w:rPr>
                <w:rFonts w:asciiTheme="minorHAnsi" w:eastAsia="Times New Roman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.</w:t>
            </w: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00412E" w14:textId="77777777" w:rsidR="005916F5" w:rsidRPr="00AC4A0B" w:rsidRDefault="005916F5" w:rsidP="00D33504">
            <w:pPr>
              <w:spacing w:after="0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3402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9D12DD7" w14:textId="77777777" w:rsidR="005916F5" w:rsidRPr="00AC4A0B" w:rsidRDefault="005916F5" w:rsidP="00D33504">
            <w:pPr>
              <w:spacing w:after="0"/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</w:tbl>
    <w:p w14:paraId="47373647" w14:textId="686BE4A6" w:rsidR="00FA70EA" w:rsidRDefault="00FA70EA" w:rsidP="00FA70EA">
      <w:pPr>
        <w:rPr>
          <w:rFonts w:asciiTheme="minorHAnsi" w:hAnsiTheme="minorHAnsi" w:cstheme="minorHAnsi"/>
          <w:lang w:val="en-GB"/>
        </w:rPr>
      </w:pPr>
    </w:p>
    <w:p w14:paraId="0E2FA6B9" w14:textId="551BC8B2" w:rsidR="003778A7" w:rsidRDefault="003778A7" w:rsidP="00FA70EA">
      <w:pPr>
        <w:rPr>
          <w:rFonts w:asciiTheme="minorHAnsi" w:hAnsiTheme="minorHAnsi" w:cstheme="minorHAnsi"/>
          <w:lang w:val="en-GB"/>
        </w:rPr>
      </w:pPr>
    </w:p>
    <w:p w14:paraId="25EF2510" w14:textId="77777777" w:rsidR="003778A7" w:rsidRPr="00AC4A0B" w:rsidRDefault="003778A7" w:rsidP="00FA70EA">
      <w:pPr>
        <w:rPr>
          <w:rFonts w:asciiTheme="minorHAnsi" w:hAnsiTheme="minorHAnsi" w:cstheme="minorHAnsi"/>
          <w:lang w:val="en-GB"/>
        </w:rPr>
      </w:pPr>
    </w:p>
    <w:p w14:paraId="2C2A11AB" w14:textId="77777777" w:rsidR="009040D6" w:rsidRPr="00AC4A0B" w:rsidRDefault="009040D6" w:rsidP="00FA70EA">
      <w:pPr>
        <w:rPr>
          <w:rFonts w:asciiTheme="minorHAnsi" w:hAnsiTheme="minorHAnsi" w:cstheme="minorHAnsi"/>
          <w:lang w:val="en-GB"/>
        </w:rPr>
      </w:pPr>
    </w:p>
    <w:p w14:paraId="64F498B9" w14:textId="77777777" w:rsidR="009040D6" w:rsidRPr="00AC4A0B" w:rsidRDefault="009040D6" w:rsidP="00FA70EA">
      <w:pPr>
        <w:rPr>
          <w:rFonts w:asciiTheme="minorHAnsi" w:hAnsiTheme="minorHAnsi" w:cstheme="minorHAnsi"/>
          <w:lang w:val="en-GB"/>
        </w:rPr>
      </w:pPr>
    </w:p>
    <w:p w14:paraId="1693D59D" w14:textId="77777777" w:rsidR="0014402A" w:rsidRPr="00AC4A0B" w:rsidRDefault="00127363" w:rsidP="00D54FA8">
      <w:pPr>
        <w:spacing w:after="20" w:line="240" w:lineRule="auto"/>
        <w:rPr>
          <w:rFonts w:asciiTheme="minorHAnsi" w:eastAsia="Times New Roman" w:hAnsiTheme="minorHAnsi" w:cstheme="minorHAnsi"/>
          <w:b/>
          <w:color w:val="808080" w:themeColor="background1" w:themeShade="80"/>
          <w:lang w:val="en-GB"/>
        </w:rPr>
      </w:pPr>
      <w:r w:rsidRPr="00AC4A0B">
        <w:rPr>
          <w:rFonts w:asciiTheme="minorHAnsi" w:eastAsia="Times New Roman" w:hAnsiTheme="minorHAnsi" w:cstheme="minorHAnsi"/>
          <w:b/>
          <w:lang w:val="en-GB"/>
        </w:rPr>
        <w:t>Participant status at the time of joining the Project</w:t>
      </w:r>
      <w:r w:rsidRPr="00AC4A0B">
        <w:rPr>
          <w:rFonts w:asciiTheme="minorHAnsi" w:eastAsia="Times New Roman" w:hAnsiTheme="minorHAnsi" w:cstheme="minorHAnsi"/>
          <w:b/>
          <w:szCs w:val="18"/>
          <w:lang w:val="en-GB"/>
        </w:rPr>
        <w:t xml:space="preserve"> </w:t>
      </w:r>
      <w:r w:rsidRPr="00AC4A0B">
        <w:rPr>
          <w:rFonts w:asciiTheme="minorHAnsi" w:hAnsiTheme="minorHAnsi" w:cstheme="minorHAnsi"/>
          <w:i/>
          <w:color w:val="808080" w:themeColor="background1" w:themeShade="80"/>
          <w:sz w:val="18"/>
          <w:szCs w:val="18"/>
          <w:lang w:val="en-GB"/>
        </w:rPr>
        <w:t>(to be completed by the Beneficiary in agreement with the Project Participant)</w:t>
      </w:r>
    </w:p>
    <w:tbl>
      <w:tblPr>
        <w:tblW w:w="99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0"/>
        <w:gridCol w:w="5533"/>
      </w:tblGrid>
      <w:tr w:rsidR="00E35DC7" w:rsidRPr="00FF3CC9" w14:paraId="195AC78D" w14:textId="77777777" w:rsidTr="009040D6">
        <w:trPr>
          <w:trHeight w:hRule="exact" w:val="1134"/>
          <w:jc w:val="center"/>
        </w:trPr>
        <w:tc>
          <w:tcPr>
            <w:tcW w:w="4390" w:type="dxa"/>
            <w:shd w:val="clear" w:color="auto" w:fill="D9D9D9" w:themeFill="background1" w:themeFillShade="D9"/>
            <w:vAlign w:val="center"/>
          </w:tcPr>
          <w:p w14:paraId="4076AACC" w14:textId="77777777" w:rsidR="00E35DC7" w:rsidRPr="00AC4A0B" w:rsidRDefault="00127363" w:rsidP="00127363">
            <w:pPr>
              <w:spacing w:after="0"/>
              <w:rPr>
                <w:rFonts w:asciiTheme="minorHAnsi" w:hAnsiTheme="minorHAnsi" w:cstheme="minorHAnsi"/>
                <w:bCs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A person belonging to a national or ethnic</w:t>
            </w:r>
            <w:r w:rsidR="008E03C9" w:rsidRPr="00AC4A0B">
              <w:rPr>
                <w:rFonts w:asciiTheme="minorHAnsi" w:hAnsiTheme="minorHAnsi" w:cstheme="minorHAnsi"/>
                <w:bCs/>
                <w:lang w:val="en-GB"/>
              </w:rPr>
              <w:t xml:space="preserve"> minority</w:t>
            </w:r>
            <w:r w:rsidRPr="00AC4A0B">
              <w:rPr>
                <w:rFonts w:asciiTheme="minorHAnsi" w:hAnsiTheme="minorHAnsi" w:cstheme="minorHAnsi"/>
                <w:bCs/>
                <w:lang w:val="en-GB"/>
              </w:rPr>
              <w:t>, migrant, person of foreign origin</w:t>
            </w:r>
          </w:p>
        </w:tc>
        <w:tc>
          <w:tcPr>
            <w:tcW w:w="5533" w:type="dxa"/>
            <w:shd w:val="clear" w:color="auto" w:fill="FFFFFF" w:themeFill="background1"/>
            <w:vAlign w:val="center"/>
          </w:tcPr>
          <w:p w14:paraId="238327E2" w14:textId="77777777" w:rsidR="00E35DC7" w:rsidRPr="00AC4A0B" w:rsidRDefault="00127363" w:rsidP="009040D6">
            <w:pPr>
              <w:spacing w:after="0" w:line="240" w:lineRule="auto"/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Please select the appropriate answer</w:t>
            </w:r>
            <w:r w:rsidR="00E35DC7"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</w:p>
          <w:p w14:paraId="799DBF6C" w14:textId="77777777" w:rsidR="00E35DC7" w:rsidRPr="00AC4A0B" w:rsidRDefault="00E35DC7" w:rsidP="009040D6">
            <w:pPr>
              <w:spacing w:after="0"/>
              <w:rPr>
                <w:rFonts w:asciiTheme="minorHAnsi" w:hAnsiTheme="minorHAnsi" w:cstheme="minorHAnsi"/>
                <w:color w:val="808080" w:themeColor="background1" w:themeShade="80"/>
                <w:sz w:val="10"/>
                <w:szCs w:val="10"/>
                <w:lang w:val="en-GB"/>
              </w:rPr>
            </w:pPr>
          </w:p>
          <w:p w14:paraId="33C58686" w14:textId="77777777" w:rsidR="00E35DC7" w:rsidRPr="00AC4A0B" w:rsidRDefault="00E35DC7" w:rsidP="009040D6">
            <w:pPr>
              <w:spacing w:after="0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12736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No - I do not belong to this group</w:t>
            </w:r>
          </w:p>
          <w:p w14:paraId="3BC698EC" w14:textId="77777777" w:rsidR="00E35DC7" w:rsidRPr="00AC4A0B" w:rsidRDefault="00E35DC7" w:rsidP="009040D6">
            <w:pPr>
              <w:spacing w:after="0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12736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I refuse to provide</w:t>
            </w:r>
            <w:r w:rsidR="008E03C9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the</w:t>
            </w:r>
            <w:r w:rsidR="0012736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information</w:t>
            </w:r>
          </w:p>
          <w:p w14:paraId="4CE57232" w14:textId="77777777" w:rsidR="00E35DC7" w:rsidRPr="00AC4A0B" w:rsidRDefault="00E35DC7" w:rsidP="009040D6">
            <w:pPr>
              <w:spacing w:after="0"/>
              <w:rPr>
                <w:rFonts w:asciiTheme="minorHAnsi" w:hAnsiTheme="minorHAnsi" w:cstheme="minorHAnsi"/>
                <w:color w:val="808080" w:themeColor="background1" w:themeShade="80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12736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Yes - I belong to this group</w:t>
            </w:r>
          </w:p>
        </w:tc>
      </w:tr>
      <w:tr w:rsidR="00E35DC7" w:rsidRPr="00FF3CC9" w14:paraId="4C4862CC" w14:textId="77777777" w:rsidTr="009040D6">
        <w:trPr>
          <w:trHeight w:hRule="exact" w:val="1134"/>
          <w:jc w:val="center"/>
        </w:trPr>
        <w:tc>
          <w:tcPr>
            <w:tcW w:w="4390" w:type="dxa"/>
            <w:shd w:val="clear" w:color="auto" w:fill="D9D9D9" w:themeFill="background1" w:themeFillShade="D9"/>
            <w:vAlign w:val="center"/>
          </w:tcPr>
          <w:p w14:paraId="4AA62877" w14:textId="77777777" w:rsidR="00E35DC7" w:rsidRPr="00AC4A0B" w:rsidRDefault="00127363" w:rsidP="005E338D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 xml:space="preserve">Homeless </w:t>
            </w:r>
            <w:r w:rsidR="005E338D" w:rsidRPr="00AC4A0B">
              <w:rPr>
                <w:rFonts w:asciiTheme="minorHAnsi" w:hAnsiTheme="minorHAnsi" w:cstheme="minorHAnsi"/>
                <w:bCs/>
                <w:lang w:val="en-GB"/>
              </w:rPr>
              <w:t xml:space="preserve">person </w:t>
            </w:r>
            <w:r w:rsidRPr="00AC4A0B">
              <w:rPr>
                <w:rFonts w:asciiTheme="minorHAnsi" w:hAnsiTheme="minorHAnsi" w:cstheme="minorHAnsi"/>
                <w:bCs/>
                <w:lang w:val="en-GB"/>
              </w:rPr>
              <w:t xml:space="preserve">or </w:t>
            </w:r>
            <w:r w:rsidR="005E338D" w:rsidRPr="00AC4A0B">
              <w:rPr>
                <w:rFonts w:asciiTheme="minorHAnsi" w:hAnsiTheme="minorHAnsi" w:cstheme="minorHAnsi"/>
                <w:bCs/>
                <w:lang w:val="en-GB"/>
              </w:rPr>
              <w:t>a person deprived of</w:t>
            </w:r>
            <w:r w:rsidRPr="00AC4A0B">
              <w:rPr>
                <w:rFonts w:asciiTheme="minorHAnsi" w:hAnsiTheme="minorHAnsi" w:cstheme="minorHAnsi"/>
                <w:bCs/>
                <w:lang w:val="en-GB"/>
              </w:rPr>
              <w:t xml:space="preserve"> access to housing</w:t>
            </w:r>
          </w:p>
        </w:tc>
        <w:tc>
          <w:tcPr>
            <w:tcW w:w="5533" w:type="dxa"/>
            <w:shd w:val="clear" w:color="auto" w:fill="FFFFFF" w:themeFill="background1"/>
            <w:vAlign w:val="center"/>
          </w:tcPr>
          <w:p w14:paraId="636B3891" w14:textId="77777777" w:rsidR="00E35DC7" w:rsidRPr="00AC4A0B" w:rsidRDefault="00127363" w:rsidP="009040D6">
            <w:pPr>
              <w:spacing w:after="0" w:line="240" w:lineRule="auto"/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Please select the appropriate answer</w:t>
            </w:r>
            <w:r w:rsidR="00E35DC7"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</w:p>
          <w:p w14:paraId="2365FCA0" w14:textId="77777777" w:rsidR="00E35DC7" w:rsidRPr="00AC4A0B" w:rsidRDefault="00E35DC7" w:rsidP="009040D6">
            <w:pPr>
              <w:spacing w:after="0"/>
              <w:rPr>
                <w:rFonts w:asciiTheme="minorHAnsi" w:hAnsiTheme="minorHAnsi" w:cstheme="minorHAnsi"/>
                <w:color w:val="808080" w:themeColor="background1" w:themeShade="80"/>
                <w:sz w:val="10"/>
                <w:szCs w:val="10"/>
                <w:lang w:val="en-GB"/>
              </w:rPr>
            </w:pPr>
          </w:p>
          <w:p w14:paraId="1A9959D3" w14:textId="77777777" w:rsidR="00E35DC7" w:rsidRPr="00AC4A0B" w:rsidRDefault="00E35DC7" w:rsidP="009040D6">
            <w:pPr>
              <w:spacing w:after="0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12736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No - I do not belong to this group</w:t>
            </w:r>
          </w:p>
          <w:p w14:paraId="0817A303" w14:textId="77777777" w:rsidR="00E35DC7" w:rsidRPr="00AC4A0B" w:rsidRDefault="00E35DC7" w:rsidP="009040D6">
            <w:pPr>
              <w:spacing w:after="0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12736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I refuse to provide </w:t>
            </w:r>
            <w:r w:rsidR="008E03C9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the </w:t>
            </w:r>
            <w:r w:rsidR="0012736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information</w:t>
            </w:r>
          </w:p>
          <w:p w14:paraId="0DD555C7" w14:textId="77777777" w:rsidR="00E35DC7" w:rsidRPr="00AC4A0B" w:rsidRDefault="00E35DC7" w:rsidP="009040D6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12736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Yes - I belong to this group</w:t>
            </w:r>
          </w:p>
        </w:tc>
      </w:tr>
      <w:tr w:rsidR="00E35DC7" w:rsidRPr="00FF3CC9" w14:paraId="58D899A4" w14:textId="77777777" w:rsidTr="009040D6">
        <w:trPr>
          <w:trHeight w:hRule="exact" w:val="1134"/>
          <w:jc w:val="center"/>
        </w:trPr>
        <w:tc>
          <w:tcPr>
            <w:tcW w:w="4390" w:type="dxa"/>
            <w:shd w:val="clear" w:color="auto" w:fill="D9D9D9" w:themeFill="background1" w:themeFillShade="D9"/>
            <w:vAlign w:val="center"/>
          </w:tcPr>
          <w:p w14:paraId="10030C19" w14:textId="77777777" w:rsidR="00E35DC7" w:rsidRPr="00AC4A0B" w:rsidRDefault="00127363" w:rsidP="009040D6">
            <w:pPr>
              <w:spacing w:after="0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A person with disabilities</w:t>
            </w:r>
          </w:p>
        </w:tc>
        <w:tc>
          <w:tcPr>
            <w:tcW w:w="5533" w:type="dxa"/>
            <w:shd w:val="clear" w:color="auto" w:fill="FFFFFF" w:themeFill="background1"/>
            <w:vAlign w:val="center"/>
          </w:tcPr>
          <w:p w14:paraId="5FF3C258" w14:textId="77777777" w:rsidR="00E35DC7" w:rsidRPr="00AC4A0B" w:rsidRDefault="00127363" w:rsidP="009040D6">
            <w:pPr>
              <w:spacing w:after="0" w:line="240" w:lineRule="auto"/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Please select the appropriate answer</w:t>
            </w:r>
            <w:r w:rsidR="00E35DC7"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</w:p>
          <w:p w14:paraId="25738AB4" w14:textId="77777777" w:rsidR="00E35DC7" w:rsidRPr="00AC4A0B" w:rsidRDefault="00E35DC7" w:rsidP="009040D6">
            <w:pPr>
              <w:spacing w:after="0"/>
              <w:rPr>
                <w:rFonts w:asciiTheme="minorHAnsi" w:hAnsiTheme="minorHAnsi" w:cstheme="minorHAnsi"/>
                <w:color w:val="808080" w:themeColor="background1" w:themeShade="80"/>
                <w:sz w:val="10"/>
                <w:szCs w:val="10"/>
                <w:lang w:val="en-GB"/>
              </w:rPr>
            </w:pPr>
          </w:p>
          <w:p w14:paraId="5C9CE1F9" w14:textId="77777777" w:rsidR="00E35DC7" w:rsidRPr="00AC4A0B" w:rsidRDefault="00E35DC7" w:rsidP="009040D6">
            <w:pPr>
              <w:spacing w:after="0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12736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No - I do not belong to this group</w:t>
            </w:r>
          </w:p>
          <w:p w14:paraId="0995EB59" w14:textId="77777777" w:rsidR="00E35DC7" w:rsidRPr="00AC4A0B" w:rsidRDefault="00E35DC7" w:rsidP="009040D6">
            <w:pPr>
              <w:spacing w:after="0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12736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I refuse to provide</w:t>
            </w:r>
            <w:r w:rsidR="008E03C9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the</w:t>
            </w:r>
            <w:r w:rsidR="0012736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information</w:t>
            </w:r>
          </w:p>
          <w:p w14:paraId="5772594C" w14:textId="77777777" w:rsidR="00E35DC7" w:rsidRPr="00AC4A0B" w:rsidRDefault="00E35DC7" w:rsidP="009040D6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127363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Yes - I belong to this group</w:t>
            </w:r>
          </w:p>
        </w:tc>
      </w:tr>
      <w:tr w:rsidR="00E35DC7" w:rsidRPr="00FF3CC9" w14:paraId="43468675" w14:textId="77777777" w:rsidTr="009040D6">
        <w:trPr>
          <w:trHeight w:hRule="exact" w:val="1134"/>
          <w:jc w:val="center"/>
        </w:trPr>
        <w:tc>
          <w:tcPr>
            <w:tcW w:w="4390" w:type="dxa"/>
            <w:shd w:val="clear" w:color="auto" w:fill="D9D9D9" w:themeFill="background1" w:themeFillShade="D9"/>
            <w:vAlign w:val="center"/>
          </w:tcPr>
          <w:p w14:paraId="088B0B0A" w14:textId="77777777" w:rsidR="00E35DC7" w:rsidRPr="00AC4A0B" w:rsidRDefault="00127363" w:rsidP="008E03C9">
            <w:pPr>
              <w:spacing w:after="0"/>
              <w:rPr>
                <w:rFonts w:asciiTheme="minorHAnsi" w:hAnsiTheme="minorHAnsi" w:cstheme="minorHAnsi"/>
                <w:bCs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 xml:space="preserve">A person </w:t>
            </w:r>
            <w:r w:rsidR="008E03C9" w:rsidRPr="00AC4A0B">
              <w:rPr>
                <w:rFonts w:asciiTheme="minorHAnsi" w:hAnsiTheme="minorHAnsi" w:cstheme="minorHAnsi"/>
                <w:bCs/>
                <w:lang w:val="en-GB"/>
              </w:rPr>
              <w:t>experiencing a</w:t>
            </w:r>
            <w:r w:rsidRPr="00AC4A0B">
              <w:rPr>
                <w:rFonts w:asciiTheme="minorHAnsi" w:hAnsiTheme="minorHAnsi" w:cstheme="minorHAnsi"/>
                <w:bCs/>
                <w:lang w:val="en-GB"/>
              </w:rPr>
              <w:t xml:space="preserve"> different social disadvantage</w:t>
            </w:r>
          </w:p>
        </w:tc>
        <w:tc>
          <w:tcPr>
            <w:tcW w:w="5533" w:type="dxa"/>
            <w:shd w:val="clear" w:color="auto" w:fill="FFFFFF" w:themeFill="background1"/>
            <w:vAlign w:val="center"/>
          </w:tcPr>
          <w:p w14:paraId="593325AB" w14:textId="77777777" w:rsidR="00E35DC7" w:rsidRPr="00AC4A0B" w:rsidRDefault="00127363" w:rsidP="009040D6">
            <w:pPr>
              <w:spacing w:after="0" w:line="240" w:lineRule="auto"/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Please select the appropriate answer</w:t>
            </w:r>
            <w:r w:rsidR="00E35DC7"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</w:p>
          <w:p w14:paraId="1A390350" w14:textId="77777777" w:rsidR="00E35DC7" w:rsidRPr="00AC4A0B" w:rsidRDefault="00E35DC7" w:rsidP="009040D6">
            <w:pPr>
              <w:spacing w:after="0"/>
              <w:rPr>
                <w:rFonts w:asciiTheme="minorHAnsi" w:hAnsiTheme="minorHAnsi" w:cstheme="minorHAnsi"/>
                <w:color w:val="808080" w:themeColor="background1" w:themeShade="80"/>
                <w:sz w:val="10"/>
                <w:szCs w:val="10"/>
                <w:lang w:val="en-GB"/>
              </w:rPr>
            </w:pPr>
          </w:p>
          <w:p w14:paraId="1840E703" w14:textId="77777777" w:rsidR="00127363" w:rsidRPr="00AC4A0B" w:rsidRDefault="00127363" w:rsidP="00127363">
            <w:pPr>
              <w:spacing w:after="0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No - I do not belong to this group</w:t>
            </w:r>
          </w:p>
          <w:p w14:paraId="0CEB147E" w14:textId="77777777" w:rsidR="00127363" w:rsidRPr="00AC4A0B" w:rsidRDefault="00127363" w:rsidP="00127363">
            <w:pPr>
              <w:spacing w:after="0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I refuse to provide</w:t>
            </w:r>
            <w:r w:rsidR="008E03C9"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the</w:t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information</w:t>
            </w:r>
          </w:p>
          <w:p w14:paraId="317DD44E" w14:textId="77777777" w:rsidR="00E35DC7" w:rsidRPr="00AC4A0B" w:rsidRDefault="00127363" w:rsidP="00127363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lang w:val="en-GB"/>
              </w:rPr>
            </w:pP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sym w:font="Wingdings" w:char="F072"/>
            </w:r>
            <w:r w:rsidRPr="00AC4A0B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 Yes - I belong to this group</w:t>
            </w:r>
          </w:p>
        </w:tc>
      </w:tr>
    </w:tbl>
    <w:p w14:paraId="03A11358" w14:textId="77777777" w:rsidR="00A32350" w:rsidRPr="00AC4A0B" w:rsidRDefault="00A32350" w:rsidP="00A32350">
      <w:pPr>
        <w:spacing w:after="120"/>
        <w:rPr>
          <w:rFonts w:asciiTheme="minorHAnsi" w:hAnsiTheme="minorHAnsi" w:cstheme="minorHAnsi"/>
          <w:b/>
          <w:sz w:val="12"/>
          <w:szCs w:val="12"/>
          <w:lang w:val="en-GB"/>
        </w:rPr>
      </w:pPr>
    </w:p>
    <w:p w14:paraId="556FCC77" w14:textId="77777777" w:rsidR="00E35DC7" w:rsidRPr="00AC4A0B" w:rsidRDefault="00127363" w:rsidP="00127363">
      <w:pPr>
        <w:spacing w:after="20" w:line="240" w:lineRule="auto"/>
        <w:jc w:val="both"/>
        <w:rPr>
          <w:rFonts w:asciiTheme="minorHAnsi" w:hAnsiTheme="minorHAnsi" w:cstheme="minorHAnsi"/>
          <w:b/>
          <w:color w:val="808080" w:themeColor="background1" w:themeShade="80"/>
          <w:lang w:val="en-GB"/>
        </w:rPr>
      </w:pPr>
      <w:r w:rsidRPr="00AC4A0B">
        <w:rPr>
          <w:rFonts w:asciiTheme="minorHAnsi" w:hAnsiTheme="minorHAnsi" w:cstheme="minorHAnsi"/>
          <w:b/>
          <w:lang w:val="en-GB"/>
        </w:rPr>
        <w:t xml:space="preserve">The status of </w:t>
      </w:r>
      <w:r w:rsidR="005E338D" w:rsidRPr="00AC4A0B">
        <w:rPr>
          <w:rFonts w:asciiTheme="minorHAnsi" w:hAnsiTheme="minorHAnsi" w:cstheme="minorHAnsi"/>
          <w:b/>
          <w:lang w:val="en-GB"/>
        </w:rPr>
        <w:t>the</w:t>
      </w:r>
      <w:r w:rsidRPr="00AC4A0B">
        <w:rPr>
          <w:rFonts w:asciiTheme="minorHAnsi" w:hAnsiTheme="minorHAnsi" w:cstheme="minorHAnsi"/>
          <w:b/>
          <w:lang w:val="en-GB"/>
        </w:rPr>
        <w:t xml:space="preserve"> participant on the </w:t>
      </w:r>
      <w:r w:rsidR="00AC4A0B" w:rsidRPr="00AC4A0B">
        <w:rPr>
          <w:rFonts w:asciiTheme="minorHAnsi" w:hAnsiTheme="minorHAnsi" w:cstheme="minorHAnsi"/>
          <w:b/>
          <w:lang w:val="en-GB"/>
        </w:rPr>
        <w:t>labour</w:t>
      </w:r>
      <w:r w:rsidRPr="00AC4A0B">
        <w:rPr>
          <w:rFonts w:asciiTheme="minorHAnsi" w:hAnsiTheme="minorHAnsi" w:cstheme="minorHAnsi"/>
          <w:b/>
          <w:lang w:val="en-GB"/>
        </w:rPr>
        <w:t xml:space="preserve"> market at the time of joining the Project </w:t>
      </w:r>
      <w:r w:rsidRPr="00AC4A0B">
        <w:rPr>
          <w:rFonts w:asciiTheme="minorHAnsi" w:hAnsiTheme="minorHAnsi" w:cstheme="minorHAnsi"/>
          <w:i/>
          <w:color w:val="808080" w:themeColor="background1" w:themeShade="80"/>
          <w:sz w:val="18"/>
          <w:szCs w:val="18"/>
          <w:lang w:val="en-GB"/>
        </w:rPr>
        <w:t>(to be completed by the Beneficiary in agreement with the Project Participant)</w:t>
      </w:r>
    </w:p>
    <w:tbl>
      <w:tblPr>
        <w:tblStyle w:val="Tabela-Siatka"/>
        <w:tblW w:w="992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4395"/>
        <w:gridCol w:w="5528"/>
      </w:tblGrid>
      <w:tr w:rsidR="00A32350" w:rsidRPr="00AC4A0B" w14:paraId="6487B54D" w14:textId="77777777" w:rsidTr="009040D6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03E598" w14:textId="77777777" w:rsidR="00A32350" w:rsidRPr="00AC4A0B" w:rsidRDefault="00127363" w:rsidP="00A32350">
            <w:pPr>
              <w:spacing w:after="0" w:line="240" w:lineRule="auto"/>
              <w:rPr>
                <w:rFonts w:asciiTheme="minorHAnsi" w:hAnsiTheme="minorHAnsi" w:cstheme="minorHAnsi"/>
                <w:bCs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Professionally inactive person, including</w:t>
            </w:r>
            <w:r w:rsidR="00A32350" w:rsidRPr="00AC4A0B">
              <w:rPr>
                <w:rFonts w:asciiTheme="minorHAnsi" w:hAnsiTheme="minorHAnsi" w:cstheme="minorHAnsi"/>
                <w:bCs/>
                <w:lang w:val="en-GB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98BD56E" w14:textId="77777777" w:rsidR="00A32350" w:rsidRPr="00AC4A0B" w:rsidRDefault="00127363" w:rsidP="00A32350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other</w:t>
            </w:r>
          </w:p>
        </w:tc>
      </w:tr>
      <w:tr w:rsidR="00A32350" w:rsidRPr="00AC4A0B" w14:paraId="25774BA3" w14:textId="77777777" w:rsidTr="009040D6">
        <w:trPr>
          <w:trHeight w:val="1951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432ABB" w14:textId="77777777" w:rsidR="00A32350" w:rsidRPr="00AC4A0B" w:rsidRDefault="00127363" w:rsidP="00A32350">
            <w:pPr>
              <w:spacing w:after="0" w:line="240" w:lineRule="auto"/>
              <w:rPr>
                <w:rFonts w:asciiTheme="minorHAnsi" w:hAnsiTheme="minorHAnsi" w:cstheme="minorHAnsi"/>
                <w:bCs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Working person, including</w:t>
            </w:r>
            <w:r w:rsidR="00A32350" w:rsidRPr="00AC4A0B">
              <w:rPr>
                <w:rFonts w:asciiTheme="minorHAnsi" w:hAnsiTheme="minorHAnsi" w:cstheme="minorHAnsi"/>
                <w:bCs/>
                <w:lang w:val="en-GB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CB2705" w14:textId="77777777" w:rsidR="00A32350" w:rsidRPr="00AC4A0B" w:rsidRDefault="00127363" w:rsidP="00A32350">
            <w:pPr>
              <w:spacing w:after="0" w:line="240" w:lineRule="auto"/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Please select the appropriate answer</w:t>
            </w:r>
            <w:r w:rsidR="00A32350"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</w:p>
          <w:p w14:paraId="58A4B18C" w14:textId="77777777" w:rsidR="00A32350" w:rsidRPr="00AC4A0B" w:rsidRDefault="00A32350" w:rsidP="00A32350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sz w:val="10"/>
                <w:szCs w:val="10"/>
                <w:lang w:val="en-GB"/>
              </w:rPr>
            </w:pPr>
          </w:p>
          <w:p w14:paraId="413C33AE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in government administration</w:t>
            </w:r>
          </w:p>
          <w:p w14:paraId="3D9782A9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in local government admini</w:t>
            </w:r>
            <w:r w:rsidRPr="00AC4A0B"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stration</w:t>
            </w:r>
          </w:p>
          <w:p w14:paraId="787C6F2C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in MSME</w:t>
            </w:r>
          </w:p>
          <w:p w14:paraId="58C1ECC2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in a large enterprise</w:t>
            </w:r>
          </w:p>
          <w:p w14:paraId="22A4BF65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in a non-governmental organization</w:t>
            </w:r>
          </w:p>
          <w:p w14:paraId="254F5544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self-employed</w:t>
            </w:r>
          </w:p>
          <w:p w14:paraId="6F86E7CB" w14:textId="77777777" w:rsidR="00A32350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other</w:t>
            </w:r>
          </w:p>
        </w:tc>
      </w:tr>
      <w:tr w:rsidR="00A32350" w:rsidRPr="00AC4A0B" w14:paraId="0C47CA41" w14:textId="77777777" w:rsidTr="009040D6">
        <w:trPr>
          <w:trHeight w:val="2528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9D6D7A" w14:textId="77777777" w:rsidR="00A32350" w:rsidRPr="00AC4A0B" w:rsidRDefault="00127363" w:rsidP="00A32350">
            <w:pPr>
              <w:spacing w:after="0" w:line="240" w:lineRule="auto"/>
              <w:rPr>
                <w:rFonts w:asciiTheme="minorHAnsi" w:hAnsiTheme="minorHAnsi" w:cstheme="minorHAnsi"/>
                <w:bCs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Profession performed</w:t>
            </w:r>
            <w:r w:rsidR="00A32350" w:rsidRPr="00AC4A0B">
              <w:rPr>
                <w:rFonts w:asciiTheme="minorHAnsi" w:hAnsiTheme="minorHAnsi" w:cstheme="minorHAnsi"/>
                <w:bCs/>
                <w:lang w:val="en-GB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C32D" w14:textId="77777777" w:rsidR="009040D6" w:rsidRPr="00AC4A0B" w:rsidRDefault="00127363" w:rsidP="009040D6">
            <w:pPr>
              <w:spacing w:after="0" w:line="240" w:lineRule="auto"/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Please select the appropriate answer</w:t>
            </w:r>
            <w:r w:rsidR="009040D6" w:rsidRPr="00AC4A0B">
              <w:rPr>
                <w:rFonts w:asciiTheme="minorHAnsi" w:hAnsiTheme="minorHAnsi" w:cstheme="minorHAnsi"/>
                <w:i/>
                <w:color w:val="808080" w:themeColor="background1" w:themeShade="80"/>
                <w:sz w:val="18"/>
                <w:szCs w:val="18"/>
                <w:lang w:val="en-GB"/>
              </w:rPr>
              <w:t>:</w:t>
            </w:r>
          </w:p>
          <w:p w14:paraId="69B577E0" w14:textId="77777777" w:rsidR="009040D6" w:rsidRPr="00AC4A0B" w:rsidRDefault="009040D6" w:rsidP="009040D6">
            <w:pPr>
              <w:spacing w:after="0" w:line="240" w:lineRule="auto"/>
              <w:rPr>
                <w:rFonts w:asciiTheme="minorHAnsi" w:hAnsiTheme="minorHAnsi" w:cstheme="minorHAnsi"/>
                <w:color w:val="808080" w:themeColor="background1" w:themeShade="80"/>
                <w:sz w:val="10"/>
                <w:szCs w:val="10"/>
                <w:lang w:val="en-GB"/>
              </w:rPr>
            </w:pPr>
          </w:p>
          <w:p w14:paraId="71C4C72E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practical vocational training instructor</w:t>
            </w:r>
          </w:p>
          <w:p w14:paraId="251A24C0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general education teacher</w:t>
            </w:r>
          </w:p>
          <w:p w14:paraId="7700A919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pre-school education teacher</w:t>
            </w:r>
          </w:p>
          <w:p w14:paraId="6F640BA1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vo</w:t>
            </w:r>
            <w:r w:rsidRPr="00AC4A0B"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cational education</w:t>
            </w:r>
            <w:r w:rsidR="005E338D"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 xml:space="preserve"> teacher</w:t>
            </w:r>
          </w:p>
          <w:p w14:paraId="6C1F20E3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employee of a healthcare system institution</w:t>
            </w:r>
          </w:p>
          <w:p w14:paraId="013D98FC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 xml:space="preserve">key employee of </w:t>
            </w:r>
            <w:r w:rsidR="005E338D"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 xml:space="preserve">a </w:t>
            </w: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welfare and social integration institution</w:t>
            </w:r>
          </w:p>
          <w:p w14:paraId="33229A0B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 xml:space="preserve">employee of </w:t>
            </w:r>
            <w:r w:rsidR="005E338D"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a</w:t>
            </w: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AC4A0B"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labour</w:t>
            </w: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 xml:space="preserve"> market institution</w:t>
            </w:r>
          </w:p>
          <w:p w14:paraId="517C6F10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employee of a higher education institution</w:t>
            </w:r>
          </w:p>
          <w:p w14:paraId="2DBDA0B4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 xml:space="preserve">employee of </w:t>
            </w:r>
            <w:r w:rsidR="005E338D"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an</w:t>
            </w: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 xml:space="preserve"> institution </w:t>
            </w:r>
            <w:r w:rsidR="005E338D"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 xml:space="preserve">of </w:t>
            </w:r>
            <w:r w:rsidRPr="00AC4A0B"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family </w:t>
            </w:r>
            <w:r w:rsidR="005E338D" w:rsidRPr="00AC4A0B"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 xml:space="preserve">support </w:t>
            </w:r>
            <w:r w:rsidRPr="00AC4A0B"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  <w:t>system and foster care</w:t>
            </w:r>
          </w:p>
          <w:p w14:paraId="5ECADA21" w14:textId="77777777" w:rsidR="00127363" w:rsidRPr="00AC4A0B" w:rsidRDefault="005E338D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 xml:space="preserve">employee of a </w:t>
            </w:r>
            <w:r w:rsidR="00127363"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 xml:space="preserve">social economy support </w:t>
            </w:r>
            <w:r w:rsidR="00AC4A0B"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centre</w:t>
            </w:r>
          </w:p>
          <w:p w14:paraId="271EFB6E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 xml:space="preserve">employee of a psychological and pedagogical </w:t>
            </w:r>
            <w:r w:rsidR="00AC4A0B"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counselling</w:t>
            </w: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 xml:space="preserve"> </w:t>
            </w:r>
            <w:r w:rsidR="00AC4A0B"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centre</w:t>
            </w:r>
          </w:p>
          <w:p w14:paraId="6AA083D3" w14:textId="77777777" w:rsidR="00127363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farmer</w:t>
            </w:r>
          </w:p>
          <w:p w14:paraId="2AEE1FD4" w14:textId="77777777" w:rsidR="00A32350" w:rsidRPr="00AC4A0B" w:rsidRDefault="00127363" w:rsidP="00127363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left="314" w:hanging="187"/>
              <w:rPr>
                <w:rFonts w:asciiTheme="minorHAnsi" w:eastAsia="Calibri" w:hAnsiTheme="minorHAnsi" w:cstheme="minorHAnsi"/>
                <w:color w:val="808080" w:themeColor="background1" w:themeShade="80"/>
                <w:sz w:val="18"/>
                <w:szCs w:val="18"/>
                <w:lang w:val="en-GB"/>
              </w:rPr>
            </w:pPr>
            <w:r w:rsidRPr="00AC4A0B">
              <w:rPr>
                <w:rFonts w:eastAsia="Calibri" w:cs="Calibri"/>
                <w:color w:val="808080" w:themeColor="background1" w:themeShade="80"/>
                <w:sz w:val="18"/>
                <w:szCs w:val="18"/>
                <w:lang w:val="en-GB"/>
              </w:rPr>
              <w:t>other</w:t>
            </w:r>
          </w:p>
        </w:tc>
      </w:tr>
      <w:tr w:rsidR="00A32350" w:rsidRPr="00AC4A0B" w14:paraId="18A20D02" w14:textId="77777777" w:rsidTr="005E338D">
        <w:trPr>
          <w:trHeight w:hRule="exact" w:val="599"/>
        </w:trPr>
        <w:tc>
          <w:tcPr>
            <w:tcW w:w="4395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26E8F8" w14:textId="77777777" w:rsidR="00A32350" w:rsidRPr="00AC4A0B" w:rsidRDefault="00127363" w:rsidP="00A32350">
            <w:pPr>
              <w:spacing w:after="0" w:line="240" w:lineRule="auto"/>
              <w:rPr>
                <w:rFonts w:asciiTheme="minorHAnsi" w:hAnsiTheme="minorHAnsi" w:cstheme="minorHAnsi"/>
                <w:bCs/>
                <w:lang w:val="en-GB"/>
              </w:rPr>
            </w:pPr>
            <w:r w:rsidRPr="00AC4A0B">
              <w:rPr>
                <w:rFonts w:asciiTheme="minorHAnsi" w:hAnsiTheme="minorHAnsi" w:cstheme="minorHAnsi"/>
                <w:bCs/>
                <w:lang w:val="en-GB"/>
              </w:rPr>
              <w:t>Place of employment</w:t>
            </w:r>
            <w:r w:rsidR="009040D6" w:rsidRPr="00AC4A0B">
              <w:rPr>
                <w:rFonts w:asciiTheme="minorHAnsi" w:hAnsiTheme="minorHAnsi" w:cstheme="minorHAnsi"/>
                <w:bCs/>
                <w:lang w:val="en-GB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right w:val="single" w:sz="4" w:space="0" w:color="auto"/>
            </w:tcBorders>
          </w:tcPr>
          <w:p w14:paraId="24C44544" w14:textId="77777777" w:rsidR="00A32350" w:rsidRPr="00AC4A0B" w:rsidRDefault="00A32350" w:rsidP="00A32350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color w:val="FF0000"/>
                <w:lang w:val="en-GB"/>
              </w:rPr>
            </w:pPr>
          </w:p>
        </w:tc>
      </w:tr>
    </w:tbl>
    <w:tbl>
      <w:tblPr>
        <w:tblW w:w="9351" w:type="dxa"/>
        <w:tblLayout w:type="fixed"/>
        <w:tblLook w:val="0000" w:firstRow="0" w:lastRow="0" w:firstColumn="0" w:lastColumn="0" w:noHBand="0" w:noVBand="0"/>
      </w:tblPr>
      <w:tblGrid>
        <w:gridCol w:w="4106"/>
        <w:gridCol w:w="5245"/>
      </w:tblGrid>
      <w:tr w:rsidR="003718D0" w:rsidRPr="00FF3CC9" w14:paraId="13485B52" w14:textId="77777777" w:rsidTr="003A57EB">
        <w:tc>
          <w:tcPr>
            <w:tcW w:w="4106" w:type="dxa"/>
            <w:shd w:val="clear" w:color="auto" w:fill="auto"/>
          </w:tcPr>
          <w:p w14:paraId="1BD9CE42" w14:textId="77777777" w:rsidR="003718D0" w:rsidRPr="00AC4A0B" w:rsidRDefault="003718D0" w:rsidP="00F758EA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GB"/>
              </w:rPr>
            </w:pPr>
          </w:p>
          <w:p w14:paraId="0DCA8D3A" w14:textId="77777777" w:rsidR="009040D6" w:rsidRPr="00AC4A0B" w:rsidRDefault="009040D6" w:rsidP="00F758EA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GB"/>
              </w:rPr>
            </w:pPr>
          </w:p>
          <w:p w14:paraId="2E9895FB" w14:textId="77777777" w:rsidR="003718D0" w:rsidRPr="00AC4A0B" w:rsidRDefault="003718D0" w:rsidP="00F758EA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lang w:val="en-GB"/>
              </w:rPr>
              <w:t>…..………………………………………………..……..……</w:t>
            </w:r>
          </w:p>
          <w:p w14:paraId="2EBE8298" w14:textId="77777777" w:rsidR="003718D0" w:rsidRPr="00AC4A0B" w:rsidRDefault="00127363" w:rsidP="00F758EA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LACE AND DATE</w:t>
            </w:r>
          </w:p>
        </w:tc>
        <w:tc>
          <w:tcPr>
            <w:tcW w:w="5245" w:type="dxa"/>
            <w:shd w:val="clear" w:color="auto" w:fill="auto"/>
          </w:tcPr>
          <w:p w14:paraId="5DA4D4D6" w14:textId="77777777" w:rsidR="003718D0" w:rsidRPr="00AC4A0B" w:rsidRDefault="003718D0" w:rsidP="00F758EA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GB"/>
              </w:rPr>
            </w:pPr>
          </w:p>
          <w:p w14:paraId="17860ADC" w14:textId="77777777" w:rsidR="003718D0" w:rsidRPr="00AC4A0B" w:rsidRDefault="003718D0" w:rsidP="00F758EA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GB"/>
              </w:rPr>
            </w:pPr>
          </w:p>
          <w:p w14:paraId="0C5B49BB" w14:textId="77777777" w:rsidR="003718D0" w:rsidRPr="00AC4A0B" w:rsidRDefault="003718D0" w:rsidP="00F758EA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lang w:val="en-GB"/>
              </w:rPr>
              <w:t>…………………………………………………………………………..……</w:t>
            </w:r>
          </w:p>
          <w:p w14:paraId="25283A11" w14:textId="77777777" w:rsidR="003718D0" w:rsidRPr="00AC4A0B" w:rsidRDefault="00127363" w:rsidP="00F758EA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LEGIBLE SIGNATURE OF THE PROJECT PARTICIPANT</w:t>
            </w:r>
          </w:p>
        </w:tc>
      </w:tr>
      <w:tr w:rsidR="003718D0" w:rsidRPr="00FF3CC9" w14:paraId="3AEBEF6D" w14:textId="77777777" w:rsidTr="003A57EB">
        <w:tc>
          <w:tcPr>
            <w:tcW w:w="4106" w:type="dxa"/>
            <w:shd w:val="clear" w:color="auto" w:fill="auto"/>
          </w:tcPr>
          <w:p w14:paraId="59E414A8" w14:textId="77777777" w:rsidR="003718D0" w:rsidRPr="00AC4A0B" w:rsidRDefault="003718D0" w:rsidP="00F758EA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GB"/>
              </w:rPr>
            </w:pPr>
          </w:p>
          <w:p w14:paraId="1DF94FE5" w14:textId="77777777" w:rsidR="003718D0" w:rsidRPr="00AC4A0B" w:rsidRDefault="003718D0" w:rsidP="00F758EA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lang w:val="en-GB"/>
              </w:rPr>
              <w:t>…..……………………………………………………….……</w:t>
            </w:r>
          </w:p>
          <w:p w14:paraId="007AB606" w14:textId="77777777" w:rsidR="003718D0" w:rsidRPr="00AC4A0B" w:rsidRDefault="00127363" w:rsidP="00F758EA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LACE AND DATE</w:t>
            </w:r>
          </w:p>
        </w:tc>
        <w:tc>
          <w:tcPr>
            <w:tcW w:w="5245" w:type="dxa"/>
            <w:shd w:val="clear" w:color="auto" w:fill="auto"/>
          </w:tcPr>
          <w:p w14:paraId="7EA5AFA2" w14:textId="77777777" w:rsidR="003718D0" w:rsidRPr="00AC4A0B" w:rsidRDefault="003718D0" w:rsidP="00F758EA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GB"/>
              </w:rPr>
            </w:pPr>
          </w:p>
          <w:p w14:paraId="354FE78B" w14:textId="77777777" w:rsidR="003718D0" w:rsidRPr="00AC4A0B" w:rsidRDefault="003718D0" w:rsidP="00F758EA">
            <w:pPr>
              <w:spacing w:after="0" w:line="240" w:lineRule="auto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AC4A0B">
              <w:rPr>
                <w:rFonts w:asciiTheme="minorHAnsi" w:hAnsiTheme="minorHAnsi" w:cstheme="minorHAnsi"/>
                <w:lang w:val="en-GB"/>
              </w:rPr>
              <w:t>………………………………………………………………………..……..</w:t>
            </w:r>
          </w:p>
          <w:p w14:paraId="55729118" w14:textId="77777777" w:rsidR="00127363" w:rsidRPr="00AC4A0B" w:rsidRDefault="00127363" w:rsidP="0012736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LEGIBLE SIGNATURE OF THE PERSON</w:t>
            </w:r>
            <w:r w:rsidR="005E338D" w:rsidRPr="00AC4A0B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RECEIVING</w:t>
            </w:r>
          </w:p>
          <w:p w14:paraId="27351824" w14:textId="77777777" w:rsidR="003718D0" w:rsidRPr="00AC4A0B" w:rsidRDefault="005E338D" w:rsidP="0012736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AC4A0B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THE </w:t>
            </w:r>
            <w:r w:rsidR="00127363" w:rsidRPr="00AC4A0B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FORM ON THE </w:t>
            </w:r>
            <w:r w:rsidRPr="00AC4A0B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PART OF THE </w:t>
            </w:r>
            <w:r w:rsidR="00127363" w:rsidRPr="00AC4A0B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BENEFICIARY</w:t>
            </w:r>
          </w:p>
        </w:tc>
      </w:tr>
    </w:tbl>
    <w:p w14:paraId="084CF3FB" w14:textId="77777777" w:rsidR="00FA70EA" w:rsidRPr="00AC4A0B" w:rsidRDefault="00FA70EA" w:rsidP="005E338D">
      <w:pPr>
        <w:rPr>
          <w:rFonts w:asciiTheme="minorHAnsi" w:hAnsiTheme="minorHAnsi" w:cstheme="minorHAnsi"/>
          <w:b/>
          <w:lang w:val="en-GB"/>
        </w:rPr>
      </w:pPr>
    </w:p>
    <w:sectPr w:rsidR="00FA70EA" w:rsidRPr="00AC4A0B" w:rsidSect="009040D6">
      <w:headerReference w:type="default" r:id="rId8"/>
      <w:pgSz w:w="11906" w:h="16838"/>
      <w:pgMar w:top="851" w:right="1133" w:bottom="426" w:left="1134" w:header="708" w:footer="3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F6D54E" w14:textId="77777777" w:rsidR="00DD4557" w:rsidRDefault="00DD4557" w:rsidP="00A44C9D">
      <w:pPr>
        <w:spacing w:after="0" w:line="240" w:lineRule="auto"/>
      </w:pPr>
      <w:r>
        <w:separator/>
      </w:r>
    </w:p>
  </w:endnote>
  <w:endnote w:type="continuationSeparator" w:id="0">
    <w:p w14:paraId="1A3D3262" w14:textId="77777777" w:rsidR="00DD4557" w:rsidRDefault="00DD4557" w:rsidP="00A44C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545661" w14:textId="77777777" w:rsidR="00DD4557" w:rsidRDefault="00DD4557" w:rsidP="00A44C9D">
      <w:pPr>
        <w:spacing w:after="0" w:line="240" w:lineRule="auto"/>
      </w:pPr>
      <w:r>
        <w:separator/>
      </w:r>
    </w:p>
  </w:footnote>
  <w:footnote w:type="continuationSeparator" w:id="0">
    <w:p w14:paraId="504FEC92" w14:textId="77777777" w:rsidR="00DD4557" w:rsidRDefault="00DD4557" w:rsidP="00A44C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78C59" w14:textId="77777777" w:rsidR="00625449" w:rsidRDefault="00095A61">
    <w:pPr>
      <w:pStyle w:val="Nagwek"/>
      <w:tabs>
        <w:tab w:val="clear" w:pos="9072"/>
        <w:tab w:val="right" w:pos="9046"/>
      </w:tabs>
    </w:pPr>
    <w:r>
      <w:rPr>
        <w:noProof/>
        <w:lang w:eastAsia="pl-PL"/>
      </w:rPr>
      <w:drawing>
        <wp:inline distT="0" distB="0" distL="0" distR="0" wp14:anchorId="18A0BDD8" wp14:editId="699FB8D8">
          <wp:extent cx="6120765" cy="395605"/>
          <wp:effectExtent l="0" t="0" r="0" b="444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F+REPPL+EU+NAWA-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765" cy="3956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25449">
      <w:rPr>
        <w:noProof/>
        <w:lang w:eastAsia="pl-PL"/>
      </w:rPr>
      <w:drawing>
        <wp:anchor distT="152400" distB="152400" distL="152400" distR="152400" simplePos="0" relativeHeight="251664384" behindDoc="1" locked="0" layoutInCell="1" allowOverlap="1" wp14:anchorId="2F832B35" wp14:editId="561D69F1">
          <wp:simplePos x="0" y="0"/>
          <wp:positionH relativeFrom="page">
            <wp:posOffset>1715769</wp:posOffset>
          </wp:positionH>
          <wp:positionV relativeFrom="page">
            <wp:posOffset>19859625</wp:posOffset>
          </wp:positionV>
          <wp:extent cx="5760721" cy="358141"/>
          <wp:effectExtent l="0" t="0" r="0" b="0"/>
          <wp:wrapNone/>
          <wp:docPr id="32" name="officeArt object" descr="DANE_P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DANE_PL" descr="DANE_PL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760721" cy="35814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625449">
      <w:rPr>
        <w:noProof/>
        <w:lang w:eastAsia="pl-PL"/>
      </w:rPr>
      <w:drawing>
        <wp:anchor distT="152400" distB="152400" distL="152400" distR="152400" simplePos="0" relativeHeight="251665408" behindDoc="1" locked="0" layoutInCell="1" allowOverlap="1" wp14:anchorId="41762CA6" wp14:editId="6D9BBDEF">
          <wp:simplePos x="0" y="0"/>
          <wp:positionH relativeFrom="page">
            <wp:posOffset>1715769</wp:posOffset>
          </wp:positionH>
          <wp:positionV relativeFrom="page">
            <wp:posOffset>19859625</wp:posOffset>
          </wp:positionV>
          <wp:extent cx="5760721" cy="358141"/>
          <wp:effectExtent l="0" t="0" r="0" b="0"/>
          <wp:wrapNone/>
          <wp:docPr id="33" name="officeArt object" descr="DANE_P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7" name="DANE_PL" descr="DANE_PL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760721" cy="35814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625449">
      <w:rPr>
        <w:noProof/>
        <w:lang w:eastAsia="pl-PL"/>
      </w:rPr>
      <w:drawing>
        <wp:anchor distT="152400" distB="152400" distL="152400" distR="152400" simplePos="0" relativeHeight="251666432" behindDoc="1" locked="0" layoutInCell="1" allowOverlap="1" wp14:anchorId="0AD26DAB" wp14:editId="45C5E5B4">
          <wp:simplePos x="0" y="0"/>
          <wp:positionH relativeFrom="page">
            <wp:posOffset>1715769</wp:posOffset>
          </wp:positionH>
          <wp:positionV relativeFrom="page">
            <wp:posOffset>19859625</wp:posOffset>
          </wp:positionV>
          <wp:extent cx="5760721" cy="358141"/>
          <wp:effectExtent l="0" t="0" r="0" b="0"/>
          <wp:wrapNone/>
          <wp:docPr id="34" name="officeArt object" descr="DANE_P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8" name="DANE_PL" descr="DANE_PL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760721" cy="35814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625449">
      <w:rPr>
        <w:noProof/>
        <w:lang w:eastAsia="pl-PL"/>
      </w:rPr>
      <w:drawing>
        <wp:anchor distT="152400" distB="152400" distL="152400" distR="152400" simplePos="0" relativeHeight="251667456" behindDoc="1" locked="0" layoutInCell="1" allowOverlap="1" wp14:anchorId="540A0727" wp14:editId="1FC13810">
          <wp:simplePos x="0" y="0"/>
          <wp:positionH relativeFrom="page">
            <wp:posOffset>1715769</wp:posOffset>
          </wp:positionH>
          <wp:positionV relativeFrom="page">
            <wp:posOffset>19859625</wp:posOffset>
          </wp:positionV>
          <wp:extent cx="5760721" cy="358141"/>
          <wp:effectExtent l="0" t="0" r="0" b="0"/>
          <wp:wrapNone/>
          <wp:docPr id="35" name="officeArt object" descr="DANE_P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9" name="DANE_PL" descr="DANE_PL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760721" cy="35814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E"/>
    <w:multiLevelType w:val="multilevel"/>
    <w:tmpl w:val="0000000E"/>
    <w:name w:val="WW8Num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 w:hint="default"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 w:hint="default"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 w:hint="default"/>
      </w:rPr>
    </w:lvl>
  </w:abstractNum>
  <w:abstractNum w:abstractNumId="1" w15:restartNumberingAfterBreak="0">
    <w:nsid w:val="00000015"/>
    <w:multiLevelType w:val="singleLevel"/>
    <w:tmpl w:val="00000015"/>
    <w:name w:val="WW8Num21"/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  <w:rPr>
        <w:rFonts w:cs="Calibri" w:hint="default"/>
      </w:rPr>
    </w:lvl>
  </w:abstractNum>
  <w:abstractNum w:abstractNumId="2" w15:restartNumberingAfterBreak="0">
    <w:nsid w:val="00000021"/>
    <w:multiLevelType w:val="singleLevel"/>
    <w:tmpl w:val="00000021"/>
    <w:name w:val="WW8Num33"/>
    <w:lvl w:ilvl="0">
      <w:start w:val="1"/>
      <w:numFmt w:val="lowerLetter"/>
      <w:lvlText w:val="%1)"/>
      <w:lvlJc w:val="left"/>
      <w:pPr>
        <w:tabs>
          <w:tab w:val="num" w:pos="0"/>
        </w:tabs>
        <w:ind w:left="1080" w:hanging="360"/>
      </w:pPr>
      <w:rPr>
        <w:rFonts w:cs="Calibri" w:hint="default"/>
      </w:rPr>
    </w:lvl>
  </w:abstractNum>
  <w:abstractNum w:abstractNumId="3" w15:restartNumberingAfterBreak="0">
    <w:nsid w:val="0000002E"/>
    <w:multiLevelType w:val="multilevel"/>
    <w:tmpl w:val="0000002E"/>
    <w:name w:val="WW8Num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000002F"/>
    <w:multiLevelType w:val="multilevel"/>
    <w:tmpl w:val="0000002F"/>
    <w:name w:val="WW8Num4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alibri" w:hint="default"/>
        <w:i/>
      </w:rPr>
    </w:lvl>
    <w:lvl w:ilvl="1">
      <w:start w:val="1"/>
      <w:numFmt w:val="decimal"/>
      <w:lvlText w:val="%2)"/>
      <w:lvlJc w:val="left"/>
      <w:pPr>
        <w:tabs>
          <w:tab w:val="num" w:pos="680"/>
        </w:tabs>
        <w:ind w:left="680" w:hanging="323"/>
      </w:pPr>
      <w:rPr>
        <w:rFonts w:cs="Calibri" w:hint="default"/>
        <w:i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23"/>
      </w:pPr>
      <w:rPr>
        <w:rFonts w:cs="Calibri" w:hint="default"/>
        <w:i/>
      </w:rPr>
    </w:lvl>
    <w:lvl w:ilvl="3">
      <w:start w:val="1"/>
      <w:numFmt w:val="decimal"/>
      <w:lvlText w:val="(%4)"/>
      <w:lvlJc w:val="left"/>
      <w:pPr>
        <w:tabs>
          <w:tab w:val="num" w:pos="709"/>
        </w:tabs>
        <w:ind w:left="567" w:firstLine="142"/>
      </w:pPr>
      <w:rPr>
        <w:rFonts w:cs="Calibri" w:hint="default"/>
        <w:i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Calibri" w:hint="default"/>
        <w:i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Calibri" w:hint="default"/>
        <w:i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Calibri" w:hint="default"/>
        <w:i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Calibri" w:hint="default"/>
        <w:i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Calibri" w:hint="default"/>
        <w:i/>
      </w:rPr>
    </w:lvl>
  </w:abstractNum>
  <w:abstractNum w:abstractNumId="5" w15:restartNumberingAfterBreak="0">
    <w:nsid w:val="04711C82"/>
    <w:multiLevelType w:val="hybridMultilevel"/>
    <w:tmpl w:val="AED82B88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2A6462"/>
    <w:multiLevelType w:val="hybridMultilevel"/>
    <w:tmpl w:val="00DA2250"/>
    <w:lvl w:ilvl="0" w:tplc="98AC91D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9872E17E">
      <w:start w:val="1"/>
      <w:numFmt w:val="lowerLetter"/>
      <w:lvlText w:val="%2."/>
      <w:lvlJc w:val="left"/>
      <w:pPr>
        <w:ind w:left="1440" w:hanging="360"/>
      </w:pPr>
    </w:lvl>
    <w:lvl w:ilvl="2" w:tplc="53020BDA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764" w:hanging="360"/>
      </w:pPr>
    </w:lvl>
    <w:lvl w:ilvl="4" w:tplc="AD46E9B6">
      <w:start w:val="1"/>
      <w:numFmt w:val="lowerLetter"/>
      <w:lvlText w:val="%5."/>
      <w:lvlJc w:val="left"/>
      <w:pPr>
        <w:ind w:left="3600" w:hanging="360"/>
      </w:pPr>
    </w:lvl>
    <w:lvl w:ilvl="5" w:tplc="AC84E612">
      <w:start w:val="1"/>
      <w:numFmt w:val="lowerRoman"/>
      <w:lvlText w:val="%6."/>
      <w:lvlJc w:val="right"/>
      <w:pPr>
        <w:ind w:left="4320" w:hanging="180"/>
      </w:pPr>
    </w:lvl>
    <w:lvl w:ilvl="6" w:tplc="F808FB0C">
      <w:start w:val="1"/>
      <w:numFmt w:val="decimal"/>
      <w:lvlText w:val="%7."/>
      <w:lvlJc w:val="left"/>
      <w:pPr>
        <w:ind w:left="5040" w:hanging="360"/>
      </w:pPr>
    </w:lvl>
    <w:lvl w:ilvl="7" w:tplc="82AC8454">
      <w:start w:val="1"/>
      <w:numFmt w:val="lowerLetter"/>
      <w:lvlText w:val="%8."/>
      <w:lvlJc w:val="left"/>
      <w:pPr>
        <w:ind w:left="5760" w:hanging="360"/>
      </w:pPr>
    </w:lvl>
    <w:lvl w:ilvl="8" w:tplc="F1F0108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3C7114"/>
    <w:multiLevelType w:val="hybridMultilevel"/>
    <w:tmpl w:val="7C24FB6A"/>
    <w:lvl w:ilvl="0" w:tplc="BC302B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265708"/>
    <w:multiLevelType w:val="hybridMultilevel"/>
    <w:tmpl w:val="0C94F5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A23E24"/>
    <w:multiLevelType w:val="hybridMultilevel"/>
    <w:tmpl w:val="39E0A59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367CCD"/>
    <w:multiLevelType w:val="hybridMultilevel"/>
    <w:tmpl w:val="A712EDC6"/>
    <w:lvl w:ilvl="0" w:tplc="7722C3FE">
      <w:start w:val="1"/>
      <w:numFmt w:val="bullet"/>
      <w:lvlText w:val=""/>
      <w:lvlJc w:val="left"/>
      <w:pPr>
        <w:ind w:left="786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2B08025F"/>
    <w:multiLevelType w:val="hybridMultilevel"/>
    <w:tmpl w:val="657CBA2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DB4A5E8A">
      <w:start w:val="1"/>
      <w:numFmt w:val="decimal"/>
      <w:lvlText w:val="%2)"/>
      <w:lvlJc w:val="left"/>
      <w:pPr>
        <w:ind w:left="1430" w:hanging="71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D07DEE"/>
    <w:multiLevelType w:val="hybridMultilevel"/>
    <w:tmpl w:val="F2DEBA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AA0A00"/>
    <w:multiLevelType w:val="hybridMultilevel"/>
    <w:tmpl w:val="86A625A0"/>
    <w:lvl w:ilvl="0" w:tplc="DD3854C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604DE6"/>
    <w:multiLevelType w:val="hybridMultilevel"/>
    <w:tmpl w:val="5AE20B5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7E5272"/>
    <w:multiLevelType w:val="hybridMultilevel"/>
    <w:tmpl w:val="1806EC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9B2177"/>
    <w:multiLevelType w:val="hybridMultilevel"/>
    <w:tmpl w:val="1806EC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5"/>
  </w:num>
  <w:num w:numId="3">
    <w:abstractNumId w:val="16"/>
  </w:num>
  <w:num w:numId="4">
    <w:abstractNumId w:val="11"/>
  </w:num>
  <w:num w:numId="5">
    <w:abstractNumId w:val="5"/>
  </w:num>
  <w:num w:numId="6">
    <w:abstractNumId w:val="14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</w:num>
  <w:num w:numId="14">
    <w:abstractNumId w:val="12"/>
  </w:num>
  <w:num w:numId="15">
    <w:abstractNumId w:val="10"/>
  </w:num>
  <w:num w:numId="16">
    <w:abstractNumId w:val="7"/>
  </w:num>
  <w:num w:numId="17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M7Q0NjI1tACSlko6SsGpxcWZ+XkgBUa1AObzU50sAAAA"/>
  </w:docVars>
  <w:rsids>
    <w:rsidRoot w:val="00A44C9D"/>
    <w:rsid w:val="00026512"/>
    <w:rsid w:val="00030937"/>
    <w:rsid w:val="00033426"/>
    <w:rsid w:val="0003772D"/>
    <w:rsid w:val="000515A6"/>
    <w:rsid w:val="00052B66"/>
    <w:rsid w:val="00054EE6"/>
    <w:rsid w:val="00055083"/>
    <w:rsid w:val="00056A22"/>
    <w:rsid w:val="0007578E"/>
    <w:rsid w:val="00080319"/>
    <w:rsid w:val="00080CE7"/>
    <w:rsid w:val="00087ADB"/>
    <w:rsid w:val="000910C9"/>
    <w:rsid w:val="00092700"/>
    <w:rsid w:val="00095A61"/>
    <w:rsid w:val="000A1D5A"/>
    <w:rsid w:val="000A3206"/>
    <w:rsid w:val="000A541F"/>
    <w:rsid w:val="000A65BD"/>
    <w:rsid w:val="000B5BB7"/>
    <w:rsid w:val="000C1002"/>
    <w:rsid w:val="000D0BA3"/>
    <w:rsid w:val="000D0D35"/>
    <w:rsid w:val="000D40A1"/>
    <w:rsid w:val="000E0694"/>
    <w:rsid w:val="000E2142"/>
    <w:rsid w:val="000F59F6"/>
    <w:rsid w:val="000F7770"/>
    <w:rsid w:val="00106C93"/>
    <w:rsid w:val="00121043"/>
    <w:rsid w:val="0012464D"/>
    <w:rsid w:val="00127363"/>
    <w:rsid w:val="00130AD0"/>
    <w:rsid w:val="0014402A"/>
    <w:rsid w:val="001541F0"/>
    <w:rsid w:val="00160D5A"/>
    <w:rsid w:val="00163B2A"/>
    <w:rsid w:val="00173DF2"/>
    <w:rsid w:val="001846FC"/>
    <w:rsid w:val="00190EF9"/>
    <w:rsid w:val="00196E31"/>
    <w:rsid w:val="001C0105"/>
    <w:rsid w:val="001C07B4"/>
    <w:rsid w:val="001C2F23"/>
    <w:rsid w:val="001C64A9"/>
    <w:rsid w:val="001D07D2"/>
    <w:rsid w:val="001D07F6"/>
    <w:rsid w:val="001D1C4C"/>
    <w:rsid w:val="001E7E47"/>
    <w:rsid w:val="001F2DAE"/>
    <w:rsid w:val="002043DF"/>
    <w:rsid w:val="00207EB3"/>
    <w:rsid w:val="00207F4A"/>
    <w:rsid w:val="00227612"/>
    <w:rsid w:val="00240BD6"/>
    <w:rsid w:val="00252D0F"/>
    <w:rsid w:val="002664C4"/>
    <w:rsid w:val="00271C07"/>
    <w:rsid w:val="00272391"/>
    <w:rsid w:val="002748C7"/>
    <w:rsid w:val="00280542"/>
    <w:rsid w:val="00282784"/>
    <w:rsid w:val="00293596"/>
    <w:rsid w:val="002A154E"/>
    <w:rsid w:val="002B1EF1"/>
    <w:rsid w:val="002C28C9"/>
    <w:rsid w:val="002D4C8A"/>
    <w:rsid w:val="002F0890"/>
    <w:rsid w:val="00303FA3"/>
    <w:rsid w:val="0030617E"/>
    <w:rsid w:val="003068F3"/>
    <w:rsid w:val="00334D66"/>
    <w:rsid w:val="00343E9C"/>
    <w:rsid w:val="0034660C"/>
    <w:rsid w:val="00347982"/>
    <w:rsid w:val="00352E23"/>
    <w:rsid w:val="003718D0"/>
    <w:rsid w:val="00371E5D"/>
    <w:rsid w:val="00372A53"/>
    <w:rsid w:val="0037491D"/>
    <w:rsid w:val="003778A7"/>
    <w:rsid w:val="003923B3"/>
    <w:rsid w:val="003A57EB"/>
    <w:rsid w:val="003B01EB"/>
    <w:rsid w:val="003B41B1"/>
    <w:rsid w:val="003C164B"/>
    <w:rsid w:val="003C171D"/>
    <w:rsid w:val="003C6A34"/>
    <w:rsid w:val="003C6EB2"/>
    <w:rsid w:val="003D10A3"/>
    <w:rsid w:val="003D179E"/>
    <w:rsid w:val="003F64B1"/>
    <w:rsid w:val="003F792B"/>
    <w:rsid w:val="00400839"/>
    <w:rsid w:val="0043302F"/>
    <w:rsid w:val="00487354"/>
    <w:rsid w:val="004A6186"/>
    <w:rsid w:val="004B7C87"/>
    <w:rsid w:val="004C6B7D"/>
    <w:rsid w:val="004D7D46"/>
    <w:rsid w:val="004E543B"/>
    <w:rsid w:val="004F0D60"/>
    <w:rsid w:val="004F7176"/>
    <w:rsid w:val="00502289"/>
    <w:rsid w:val="00503BCF"/>
    <w:rsid w:val="005040FC"/>
    <w:rsid w:val="00524CCA"/>
    <w:rsid w:val="00527264"/>
    <w:rsid w:val="0053337D"/>
    <w:rsid w:val="00543A74"/>
    <w:rsid w:val="005545C3"/>
    <w:rsid w:val="00557873"/>
    <w:rsid w:val="00560147"/>
    <w:rsid w:val="00561FAF"/>
    <w:rsid w:val="00565062"/>
    <w:rsid w:val="0057129D"/>
    <w:rsid w:val="005916F5"/>
    <w:rsid w:val="005A67DE"/>
    <w:rsid w:val="005C6FD1"/>
    <w:rsid w:val="005D1836"/>
    <w:rsid w:val="005E1ACB"/>
    <w:rsid w:val="005E30D1"/>
    <w:rsid w:val="005E338D"/>
    <w:rsid w:val="005F6CE5"/>
    <w:rsid w:val="00612B3A"/>
    <w:rsid w:val="00612DCE"/>
    <w:rsid w:val="00615F9A"/>
    <w:rsid w:val="00625449"/>
    <w:rsid w:val="00630263"/>
    <w:rsid w:val="0063484D"/>
    <w:rsid w:val="00635C1B"/>
    <w:rsid w:val="00640734"/>
    <w:rsid w:val="006423C7"/>
    <w:rsid w:val="00645A59"/>
    <w:rsid w:val="0065398B"/>
    <w:rsid w:val="00655846"/>
    <w:rsid w:val="0066175E"/>
    <w:rsid w:val="00675682"/>
    <w:rsid w:val="00695637"/>
    <w:rsid w:val="006B1C78"/>
    <w:rsid w:val="006B41D3"/>
    <w:rsid w:val="006B4C0B"/>
    <w:rsid w:val="006B7511"/>
    <w:rsid w:val="006D2FE0"/>
    <w:rsid w:val="006D36DF"/>
    <w:rsid w:val="006E4165"/>
    <w:rsid w:val="006E581F"/>
    <w:rsid w:val="00712D17"/>
    <w:rsid w:val="007209BF"/>
    <w:rsid w:val="007417E2"/>
    <w:rsid w:val="007445AF"/>
    <w:rsid w:val="00771E6E"/>
    <w:rsid w:val="007A0BB0"/>
    <w:rsid w:val="007A15E5"/>
    <w:rsid w:val="007A5A01"/>
    <w:rsid w:val="007B40E3"/>
    <w:rsid w:val="007B48B9"/>
    <w:rsid w:val="008003C5"/>
    <w:rsid w:val="008115AD"/>
    <w:rsid w:val="0081178C"/>
    <w:rsid w:val="00836908"/>
    <w:rsid w:val="00841A93"/>
    <w:rsid w:val="008470F7"/>
    <w:rsid w:val="00866CED"/>
    <w:rsid w:val="00881175"/>
    <w:rsid w:val="008905F0"/>
    <w:rsid w:val="008A6E0B"/>
    <w:rsid w:val="008B383C"/>
    <w:rsid w:val="008E03C9"/>
    <w:rsid w:val="008E3910"/>
    <w:rsid w:val="008F167D"/>
    <w:rsid w:val="008F57D6"/>
    <w:rsid w:val="008F718B"/>
    <w:rsid w:val="009040D6"/>
    <w:rsid w:val="00913415"/>
    <w:rsid w:val="00935F75"/>
    <w:rsid w:val="009418CF"/>
    <w:rsid w:val="00956280"/>
    <w:rsid w:val="009651DE"/>
    <w:rsid w:val="00965AE8"/>
    <w:rsid w:val="00977C50"/>
    <w:rsid w:val="00984721"/>
    <w:rsid w:val="0099091E"/>
    <w:rsid w:val="009B03BA"/>
    <w:rsid w:val="009C2B12"/>
    <w:rsid w:val="009D0162"/>
    <w:rsid w:val="009D3BE8"/>
    <w:rsid w:val="009D3C39"/>
    <w:rsid w:val="009E1173"/>
    <w:rsid w:val="00A00F58"/>
    <w:rsid w:val="00A02D4A"/>
    <w:rsid w:val="00A11B05"/>
    <w:rsid w:val="00A13014"/>
    <w:rsid w:val="00A17D32"/>
    <w:rsid w:val="00A2413A"/>
    <w:rsid w:val="00A2529D"/>
    <w:rsid w:val="00A32350"/>
    <w:rsid w:val="00A44C9D"/>
    <w:rsid w:val="00A45AEC"/>
    <w:rsid w:val="00A51764"/>
    <w:rsid w:val="00A53AD4"/>
    <w:rsid w:val="00A606D1"/>
    <w:rsid w:val="00A701D6"/>
    <w:rsid w:val="00A964B9"/>
    <w:rsid w:val="00AA4350"/>
    <w:rsid w:val="00AA7846"/>
    <w:rsid w:val="00AC4A0B"/>
    <w:rsid w:val="00AF1A37"/>
    <w:rsid w:val="00AF75BF"/>
    <w:rsid w:val="00B04B8A"/>
    <w:rsid w:val="00B257FF"/>
    <w:rsid w:val="00B31380"/>
    <w:rsid w:val="00B4219D"/>
    <w:rsid w:val="00B43CF3"/>
    <w:rsid w:val="00B57C62"/>
    <w:rsid w:val="00B65A55"/>
    <w:rsid w:val="00B70BDA"/>
    <w:rsid w:val="00B76068"/>
    <w:rsid w:val="00B8527C"/>
    <w:rsid w:val="00B96253"/>
    <w:rsid w:val="00BA007A"/>
    <w:rsid w:val="00BA64F1"/>
    <w:rsid w:val="00BD60CD"/>
    <w:rsid w:val="00BD6240"/>
    <w:rsid w:val="00BE1852"/>
    <w:rsid w:val="00BE50EE"/>
    <w:rsid w:val="00BF1AE4"/>
    <w:rsid w:val="00C07347"/>
    <w:rsid w:val="00C10454"/>
    <w:rsid w:val="00C173C9"/>
    <w:rsid w:val="00C24A15"/>
    <w:rsid w:val="00C51F6B"/>
    <w:rsid w:val="00C54C44"/>
    <w:rsid w:val="00C55D2D"/>
    <w:rsid w:val="00C61B2F"/>
    <w:rsid w:val="00C65D58"/>
    <w:rsid w:val="00C7193A"/>
    <w:rsid w:val="00C73BFA"/>
    <w:rsid w:val="00C746EF"/>
    <w:rsid w:val="00C8107A"/>
    <w:rsid w:val="00C82F0E"/>
    <w:rsid w:val="00C8647C"/>
    <w:rsid w:val="00CB42C3"/>
    <w:rsid w:val="00CB50F0"/>
    <w:rsid w:val="00CB764B"/>
    <w:rsid w:val="00CC5DBF"/>
    <w:rsid w:val="00CD1D06"/>
    <w:rsid w:val="00CD1E44"/>
    <w:rsid w:val="00CD4F16"/>
    <w:rsid w:val="00CF646A"/>
    <w:rsid w:val="00D01753"/>
    <w:rsid w:val="00D042E4"/>
    <w:rsid w:val="00D04ABA"/>
    <w:rsid w:val="00D225FA"/>
    <w:rsid w:val="00D37CB1"/>
    <w:rsid w:val="00D40531"/>
    <w:rsid w:val="00D534E8"/>
    <w:rsid w:val="00D547EE"/>
    <w:rsid w:val="00D54FA8"/>
    <w:rsid w:val="00D82722"/>
    <w:rsid w:val="00DA463E"/>
    <w:rsid w:val="00DA58E5"/>
    <w:rsid w:val="00DA75C7"/>
    <w:rsid w:val="00DA7674"/>
    <w:rsid w:val="00DD4557"/>
    <w:rsid w:val="00DF1F47"/>
    <w:rsid w:val="00DF3491"/>
    <w:rsid w:val="00DF646C"/>
    <w:rsid w:val="00DF64B3"/>
    <w:rsid w:val="00E0107E"/>
    <w:rsid w:val="00E135D9"/>
    <w:rsid w:val="00E13B09"/>
    <w:rsid w:val="00E34330"/>
    <w:rsid w:val="00E35DC7"/>
    <w:rsid w:val="00E40541"/>
    <w:rsid w:val="00E4662C"/>
    <w:rsid w:val="00E57A00"/>
    <w:rsid w:val="00E623FA"/>
    <w:rsid w:val="00E67745"/>
    <w:rsid w:val="00E83319"/>
    <w:rsid w:val="00E94282"/>
    <w:rsid w:val="00EA5201"/>
    <w:rsid w:val="00EA7342"/>
    <w:rsid w:val="00ED1B4A"/>
    <w:rsid w:val="00ED6FFC"/>
    <w:rsid w:val="00EE2F1C"/>
    <w:rsid w:val="00EE36AA"/>
    <w:rsid w:val="00EE4622"/>
    <w:rsid w:val="00EF3BAB"/>
    <w:rsid w:val="00F00F5C"/>
    <w:rsid w:val="00F1526A"/>
    <w:rsid w:val="00F46D63"/>
    <w:rsid w:val="00F5408C"/>
    <w:rsid w:val="00F63460"/>
    <w:rsid w:val="00F66BE9"/>
    <w:rsid w:val="00F83CD7"/>
    <w:rsid w:val="00F84CED"/>
    <w:rsid w:val="00F93032"/>
    <w:rsid w:val="00FA70EA"/>
    <w:rsid w:val="00FC0B4D"/>
    <w:rsid w:val="00FC1355"/>
    <w:rsid w:val="00FC355A"/>
    <w:rsid w:val="00FC6F51"/>
    <w:rsid w:val="00FD1C34"/>
    <w:rsid w:val="00FD25E8"/>
    <w:rsid w:val="00FE1AFC"/>
    <w:rsid w:val="00FF3CC9"/>
    <w:rsid w:val="00FF71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EEA0AA"/>
  <w15:docId w15:val="{B2AFB12D-FD01-4EA6-840E-03E91BC26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44C9D"/>
    <w:pPr>
      <w:spacing w:after="200" w:line="276" w:lineRule="auto"/>
    </w:pPr>
    <w:rPr>
      <w:rFonts w:ascii="Calibri" w:eastAsia="Calibri" w:hAnsi="Calibri" w:cs="Times New Roman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A44C9D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rsid w:val="00A44C9D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Tekstprzypisudolnego">
    <w:name w:val="footnote text"/>
    <w:basedOn w:val="Normalny"/>
    <w:link w:val="TekstprzypisudolnegoZnak"/>
    <w:rsid w:val="00A44C9D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A44C9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A44C9D"/>
    <w:rPr>
      <w:vertAlign w:val="superscript"/>
    </w:rPr>
  </w:style>
  <w:style w:type="paragraph" w:styleId="Nagwek">
    <w:name w:val="header"/>
    <w:basedOn w:val="Normalny"/>
    <w:link w:val="NagwekZnak"/>
    <w:unhideWhenUsed/>
    <w:rsid w:val="008F71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F718B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8F71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F718B"/>
    <w:rPr>
      <w:rFonts w:ascii="Calibri" w:eastAsia="Calibri" w:hAnsi="Calibri" w:cs="Times New Roman"/>
    </w:rPr>
  </w:style>
  <w:style w:type="paragraph" w:customStyle="1" w:styleId="Default">
    <w:name w:val="Default"/>
    <w:rsid w:val="00CD4F1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372A53"/>
    <w:pPr>
      <w:ind w:left="720"/>
      <w:contextualSpacing/>
    </w:pPr>
    <w:rPr>
      <w:rFonts w:eastAsia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466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4662C"/>
    <w:rPr>
      <w:rFonts w:ascii="Segoe UI" w:eastAsia="Calibri" w:hAnsi="Segoe UI" w:cs="Segoe UI"/>
      <w:sz w:val="18"/>
      <w:szCs w:val="18"/>
    </w:rPr>
  </w:style>
  <w:style w:type="character" w:customStyle="1" w:styleId="Znakiprzypiswdolnych">
    <w:name w:val="Znaki przypisów dolnych"/>
    <w:rsid w:val="00D01753"/>
    <w:rPr>
      <w:vertAlign w:val="superscript"/>
    </w:rPr>
  </w:style>
  <w:style w:type="table" w:styleId="Tabela-Siatka">
    <w:name w:val="Table Grid"/>
    <w:basedOn w:val="Standardowy"/>
    <w:uiPriority w:val="59"/>
    <w:rsid w:val="002B1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rsid w:val="001F2DAE"/>
    <w:pPr>
      <w:tabs>
        <w:tab w:val="left" w:pos="900"/>
      </w:tabs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1F2DAE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Hipercze">
    <w:name w:val="Hyperlink"/>
    <w:basedOn w:val="Domylnaczcionkaakapitu"/>
    <w:uiPriority w:val="99"/>
    <w:semiHidden/>
    <w:unhideWhenUsed/>
    <w:rsid w:val="007B40E3"/>
    <w:rPr>
      <w:color w:val="0563C1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C6A3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C6A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C6A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C6A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C6A34"/>
    <w:rPr>
      <w:rFonts w:ascii="Calibri" w:eastAsia="Calibri" w:hAnsi="Calibri" w:cs="Times New Roman"/>
      <w:b/>
      <w:bCs/>
      <w:sz w:val="20"/>
      <w:szCs w:val="20"/>
    </w:rPr>
  </w:style>
  <w:style w:type="character" w:customStyle="1" w:styleId="AkapitzlistZnak">
    <w:name w:val="Akapit z listą Znak"/>
    <w:basedOn w:val="Domylnaczcionkaakapitu"/>
    <w:link w:val="Akapitzlist"/>
    <w:uiPriority w:val="34"/>
    <w:qFormat/>
    <w:locked/>
    <w:rsid w:val="00655846"/>
    <w:rPr>
      <w:rFonts w:ascii="Calibri" w:eastAsia="Times New Roman" w:hAnsi="Calibri" w:cs="Times New Roman"/>
    </w:rPr>
  </w:style>
  <w:style w:type="table" w:customStyle="1" w:styleId="Tabela-Siatka1">
    <w:name w:val="Tabela - Siatka1"/>
    <w:basedOn w:val="Standardowy"/>
    <w:next w:val="Tabela-Siatka"/>
    <w:uiPriority w:val="59"/>
    <w:rsid w:val="00FA7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527264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2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B78AC9-042B-48F8-9DBF-CD3FBCF0F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1</Words>
  <Characters>4750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Łukasz Sybicki</dc:creator>
  <cp:lastModifiedBy>Aleksandra Faruga</cp:lastModifiedBy>
  <cp:revision>2</cp:revision>
  <cp:lastPrinted>2018-05-16T12:09:00Z</cp:lastPrinted>
  <dcterms:created xsi:type="dcterms:W3CDTF">2023-06-16T08:53:00Z</dcterms:created>
  <dcterms:modified xsi:type="dcterms:W3CDTF">2023-06-16T08:53:00Z</dcterms:modified>
</cp:coreProperties>
</file>